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59F0C" w14:textId="77777777" w:rsidR="005C6097" w:rsidRPr="00B4413F" w:rsidRDefault="005C6097">
      <w:pPr>
        <w:pStyle w:val="BodyText"/>
        <w:spacing w:before="10"/>
        <w:rPr>
          <w:rFonts w:ascii="Times New Roman"/>
          <w:sz w:val="15"/>
        </w:rPr>
      </w:pPr>
    </w:p>
    <w:p w14:paraId="48C5E5BF" w14:textId="77777777" w:rsidR="005C6097" w:rsidRPr="00B4413F" w:rsidRDefault="005C6097">
      <w:pPr>
        <w:pStyle w:val="BodyText"/>
        <w:rPr>
          <w:b/>
          <w:sz w:val="26"/>
        </w:rPr>
      </w:pPr>
    </w:p>
    <w:p w14:paraId="5F8548B2" w14:textId="77777777" w:rsidR="003D1490" w:rsidRDefault="003D1490" w:rsidP="003D1490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1742B553" w14:textId="77777777" w:rsidR="003D1490" w:rsidRDefault="003D1490" w:rsidP="003D1490">
      <w:pPr>
        <w:spacing w:before="93"/>
        <w:ind w:right="38"/>
        <w:rPr>
          <w:b/>
          <w:sz w:val="21"/>
        </w:rPr>
      </w:pPr>
    </w:p>
    <w:p w14:paraId="7532F0C3" w14:textId="77777777" w:rsidR="003D1490" w:rsidRDefault="003D1490" w:rsidP="003D1490">
      <w:pPr>
        <w:spacing w:before="93"/>
        <w:ind w:right="38"/>
        <w:rPr>
          <w:b/>
          <w:sz w:val="21"/>
        </w:rPr>
      </w:pPr>
    </w:p>
    <w:p w14:paraId="3E4B7136" w14:textId="77777777" w:rsidR="003D1490" w:rsidRDefault="003D1490" w:rsidP="003D149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6F42EE92" w14:textId="77777777" w:rsidR="003D1490" w:rsidRPr="00594CD9" w:rsidRDefault="003D1490" w:rsidP="003D1490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75C73B97" w14:textId="77777777" w:rsidR="003D1490" w:rsidRDefault="003D1490" w:rsidP="003D1490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77460710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</w:p>
    <w:p w14:paraId="5489F0B7" w14:textId="77777777" w:rsidR="003D1490" w:rsidRPr="00FB3891" w:rsidRDefault="003D1490" w:rsidP="003D1490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4AE478B8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</w:p>
    <w:p w14:paraId="39F7F553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788B39C1" w14:textId="77777777" w:rsidR="003D1490" w:rsidRDefault="003D1490" w:rsidP="003D1490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1033A1B2" w14:textId="77777777" w:rsidR="003D1490" w:rsidRPr="00DB6704" w:rsidRDefault="003D1490" w:rsidP="003D1490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2C26CDAC" wp14:editId="67AD1786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D174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</w:p>
    <w:p w14:paraId="444613ED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4F773B32" w14:textId="77777777" w:rsidR="003D1490" w:rsidRDefault="003D1490" w:rsidP="003D1490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6B0BB6E3" w14:textId="766C59ED" w:rsidR="005C6097" w:rsidRDefault="005C6097">
      <w:pPr>
        <w:pStyle w:val="BodyText"/>
        <w:rPr>
          <w:b/>
          <w:sz w:val="26"/>
        </w:rPr>
      </w:pPr>
    </w:p>
    <w:p w14:paraId="35C2C8AB" w14:textId="0C990D6F" w:rsidR="003D1490" w:rsidRDefault="003D1490">
      <w:pPr>
        <w:pStyle w:val="BodyText"/>
        <w:rPr>
          <w:b/>
          <w:sz w:val="26"/>
        </w:rPr>
      </w:pPr>
    </w:p>
    <w:p w14:paraId="66A50F79" w14:textId="654F7EFB" w:rsidR="003D1490" w:rsidRDefault="003D1490">
      <w:pPr>
        <w:pStyle w:val="BodyText"/>
        <w:rPr>
          <w:b/>
          <w:sz w:val="26"/>
        </w:rPr>
      </w:pPr>
    </w:p>
    <w:p w14:paraId="35C73DD9" w14:textId="379C7F6E" w:rsidR="003D1490" w:rsidRDefault="003D1490">
      <w:pPr>
        <w:pStyle w:val="BodyText"/>
        <w:rPr>
          <w:b/>
          <w:sz w:val="26"/>
        </w:rPr>
      </w:pPr>
    </w:p>
    <w:p w14:paraId="09D17163" w14:textId="42F78EF3" w:rsidR="003D1490" w:rsidRDefault="003D1490">
      <w:pPr>
        <w:pStyle w:val="BodyText"/>
        <w:rPr>
          <w:b/>
          <w:sz w:val="26"/>
        </w:rPr>
      </w:pPr>
    </w:p>
    <w:p w14:paraId="2E33CBA8" w14:textId="1418BB88" w:rsidR="003D1490" w:rsidRDefault="003D1490">
      <w:pPr>
        <w:pStyle w:val="BodyText"/>
        <w:rPr>
          <w:b/>
          <w:sz w:val="26"/>
        </w:rPr>
      </w:pPr>
    </w:p>
    <w:p w14:paraId="13DF1F89" w14:textId="71C9770D" w:rsidR="003D1490" w:rsidRDefault="003D1490">
      <w:pPr>
        <w:pStyle w:val="BodyText"/>
        <w:rPr>
          <w:b/>
          <w:sz w:val="26"/>
        </w:rPr>
      </w:pPr>
    </w:p>
    <w:p w14:paraId="58E914F9" w14:textId="00D679FD" w:rsidR="003D1490" w:rsidRDefault="003D1490">
      <w:pPr>
        <w:pStyle w:val="BodyText"/>
        <w:rPr>
          <w:b/>
          <w:sz w:val="26"/>
        </w:rPr>
      </w:pPr>
    </w:p>
    <w:p w14:paraId="3F12971B" w14:textId="473BC97D" w:rsidR="003D1490" w:rsidRDefault="003D1490">
      <w:pPr>
        <w:pStyle w:val="BodyText"/>
        <w:rPr>
          <w:b/>
          <w:sz w:val="26"/>
        </w:rPr>
      </w:pPr>
    </w:p>
    <w:p w14:paraId="5BADAE2E" w14:textId="30FFF886" w:rsidR="003D1490" w:rsidRDefault="003D1490">
      <w:pPr>
        <w:pStyle w:val="BodyText"/>
        <w:rPr>
          <w:b/>
          <w:sz w:val="26"/>
        </w:rPr>
      </w:pPr>
    </w:p>
    <w:p w14:paraId="66EDF00A" w14:textId="511E94C9" w:rsidR="003D1490" w:rsidRDefault="003D1490">
      <w:pPr>
        <w:pStyle w:val="BodyText"/>
        <w:rPr>
          <w:b/>
          <w:sz w:val="26"/>
        </w:rPr>
      </w:pPr>
    </w:p>
    <w:p w14:paraId="1D3EC51A" w14:textId="0C1C475F" w:rsidR="003D1490" w:rsidRDefault="003D1490">
      <w:pPr>
        <w:pStyle w:val="BodyText"/>
        <w:rPr>
          <w:b/>
          <w:sz w:val="26"/>
        </w:rPr>
      </w:pPr>
    </w:p>
    <w:p w14:paraId="33EAC195" w14:textId="50114233" w:rsidR="003D1490" w:rsidRDefault="003D1490">
      <w:pPr>
        <w:pStyle w:val="BodyText"/>
        <w:rPr>
          <w:b/>
          <w:sz w:val="26"/>
        </w:rPr>
      </w:pPr>
    </w:p>
    <w:p w14:paraId="41258CE6" w14:textId="589B1C62" w:rsidR="003D1490" w:rsidRDefault="003D1490">
      <w:pPr>
        <w:pStyle w:val="BodyText"/>
        <w:rPr>
          <w:b/>
          <w:sz w:val="26"/>
        </w:rPr>
      </w:pPr>
    </w:p>
    <w:p w14:paraId="519CCAB8" w14:textId="0719DCFF" w:rsidR="003D1490" w:rsidRDefault="003D1490">
      <w:pPr>
        <w:pStyle w:val="BodyText"/>
        <w:rPr>
          <w:b/>
          <w:sz w:val="26"/>
        </w:rPr>
      </w:pPr>
    </w:p>
    <w:p w14:paraId="063FE88C" w14:textId="5CC90864" w:rsidR="003D1490" w:rsidRDefault="003D1490">
      <w:pPr>
        <w:pStyle w:val="BodyText"/>
        <w:rPr>
          <w:b/>
          <w:sz w:val="26"/>
        </w:rPr>
      </w:pPr>
    </w:p>
    <w:p w14:paraId="2753D3C0" w14:textId="55EF240C" w:rsidR="003D1490" w:rsidRDefault="003D1490">
      <w:pPr>
        <w:pStyle w:val="BodyText"/>
        <w:rPr>
          <w:b/>
          <w:sz w:val="26"/>
        </w:rPr>
      </w:pPr>
    </w:p>
    <w:p w14:paraId="5246BC25" w14:textId="7EACC4D5" w:rsidR="003D1490" w:rsidRDefault="003D1490">
      <w:pPr>
        <w:pStyle w:val="BodyText"/>
        <w:rPr>
          <w:b/>
          <w:sz w:val="26"/>
        </w:rPr>
      </w:pPr>
    </w:p>
    <w:p w14:paraId="45082713" w14:textId="64CFDBF1" w:rsidR="003D1490" w:rsidRDefault="003D1490">
      <w:pPr>
        <w:pStyle w:val="BodyText"/>
        <w:rPr>
          <w:b/>
          <w:sz w:val="26"/>
        </w:rPr>
      </w:pPr>
    </w:p>
    <w:p w14:paraId="153596CD" w14:textId="43E6FFAD" w:rsidR="003D1490" w:rsidRDefault="003D1490">
      <w:pPr>
        <w:pStyle w:val="BodyText"/>
        <w:rPr>
          <w:b/>
          <w:sz w:val="26"/>
        </w:rPr>
      </w:pPr>
    </w:p>
    <w:p w14:paraId="0FEB7B73" w14:textId="57EB97F5" w:rsidR="003D1490" w:rsidRDefault="003D1490">
      <w:pPr>
        <w:pStyle w:val="BodyText"/>
        <w:rPr>
          <w:b/>
          <w:sz w:val="26"/>
        </w:rPr>
      </w:pPr>
    </w:p>
    <w:p w14:paraId="04318027" w14:textId="7A0E0C17" w:rsidR="003D1490" w:rsidRDefault="003D1490">
      <w:pPr>
        <w:pStyle w:val="BodyText"/>
        <w:rPr>
          <w:b/>
          <w:sz w:val="26"/>
        </w:rPr>
      </w:pPr>
    </w:p>
    <w:p w14:paraId="07F2C9D7" w14:textId="0835FDC6" w:rsidR="003D1490" w:rsidRDefault="003D1490">
      <w:pPr>
        <w:pStyle w:val="BodyText"/>
        <w:rPr>
          <w:b/>
          <w:sz w:val="26"/>
        </w:rPr>
      </w:pPr>
    </w:p>
    <w:p w14:paraId="1A553F0B" w14:textId="53603F9E" w:rsidR="003D1490" w:rsidRDefault="003D1490">
      <w:pPr>
        <w:pStyle w:val="BodyText"/>
        <w:rPr>
          <w:b/>
          <w:sz w:val="26"/>
        </w:rPr>
      </w:pPr>
    </w:p>
    <w:p w14:paraId="2E757A33" w14:textId="77777777" w:rsidR="003D1490" w:rsidRPr="00B4413F" w:rsidRDefault="003D1490">
      <w:pPr>
        <w:pStyle w:val="BodyText"/>
        <w:rPr>
          <w:b/>
          <w:sz w:val="26"/>
        </w:rPr>
      </w:pPr>
      <w:bookmarkStart w:id="0" w:name="_GoBack"/>
      <w:bookmarkEnd w:id="0"/>
    </w:p>
    <w:p w14:paraId="3B740EE3" w14:textId="77777777" w:rsidR="005C6097" w:rsidRPr="00B4413F" w:rsidRDefault="005C6097">
      <w:pPr>
        <w:pStyle w:val="BodyText"/>
        <w:rPr>
          <w:b/>
          <w:sz w:val="26"/>
        </w:rPr>
      </w:pPr>
    </w:p>
    <w:p w14:paraId="6E6BEE02" w14:textId="77777777" w:rsidR="005C6097" w:rsidRPr="00B4413F" w:rsidRDefault="005C6097">
      <w:pPr>
        <w:pStyle w:val="BodyText"/>
        <w:rPr>
          <w:b/>
          <w:sz w:val="26"/>
        </w:rPr>
      </w:pPr>
    </w:p>
    <w:p w14:paraId="3D96B0DF" w14:textId="77777777" w:rsidR="005C6097" w:rsidRPr="00B4413F" w:rsidRDefault="005C6097">
      <w:pPr>
        <w:pStyle w:val="BodyText"/>
        <w:rPr>
          <w:b/>
          <w:sz w:val="26"/>
        </w:rPr>
      </w:pPr>
    </w:p>
    <w:p w14:paraId="590C3573" w14:textId="77777777" w:rsidR="005C6097" w:rsidRPr="00B4413F" w:rsidRDefault="005C6097">
      <w:pPr>
        <w:pStyle w:val="BodyText"/>
        <w:rPr>
          <w:b/>
          <w:sz w:val="26"/>
        </w:rPr>
      </w:pPr>
    </w:p>
    <w:p w14:paraId="446B5FD5" w14:textId="77777777" w:rsidR="005C6097" w:rsidRPr="00B4413F" w:rsidRDefault="005C6097">
      <w:pPr>
        <w:pStyle w:val="BodyText"/>
        <w:rPr>
          <w:b/>
          <w:sz w:val="26"/>
        </w:rPr>
      </w:pPr>
    </w:p>
    <w:p w14:paraId="66484D29" w14:textId="77777777" w:rsidR="005C6097" w:rsidRPr="00B4413F" w:rsidRDefault="005C6097">
      <w:pPr>
        <w:pStyle w:val="BodyText"/>
        <w:rPr>
          <w:b/>
          <w:sz w:val="26"/>
        </w:rPr>
      </w:pPr>
    </w:p>
    <w:p w14:paraId="7EC5157A" w14:textId="17B3A235" w:rsidR="005C6097" w:rsidRPr="00B4413F" w:rsidRDefault="00B4413F">
      <w:pPr>
        <w:spacing w:before="222" w:line="232" w:lineRule="auto"/>
        <w:ind w:left="874" w:right="866" w:hanging="1"/>
        <w:jc w:val="center"/>
        <w:rPr>
          <w:b/>
          <w:sz w:val="72"/>
          <w:szCs w:val="20"/>
        </w:rPr>
      </w:pPr>
      <w:r w:rsidRPr="00B4413F">
        <w:rPr>
          <w:b/>
          <w:sz w:val="72"/>
          <w:szCs w:val="20"/>
        </w:rPr>
        <w:t>Providing online accounting &amp; tax</w:t>
      </w:r>
      <w:r w:rsidRPr="00B4413F">
        <w:rPr>
          <w:b/>
          <w:spacing w:val="-44"/>
          <w:sz w:val="72"/>
          <w:szCs w:val="20"/>
        </w:rPr>
        <w:t xml:space="preserve"> </w:t>
      </w:r>
      <w:r w:rsidRPr="00B4413F">
        <w:rPr>
          <w:b/>
          <w:spacing w:val="-5"/>
          <w:sz w:val="72"/>
          <w:szCs w:val="20"/>
        </w:rPr>
        <w:t>services</w:t>
      </w:r>
    </w:p>
    <w:p w14:paraId="69D5E5A0" w14:textId="77777777" w:rsidR="005C6097" w:rsidRPr="00B4413F" w:rsidRDefault="005C6097">
      <w:pPr>
        <w:pStyle w:val="BodyText"/>
        <w:spacing w:before="7"/>
        <w:rPr>
          <w:b/>
          <w:sz w:val="82"/>
        </w:rPr>
      </w:pPr>
    </w:p>
    <w:p w14:paraId="474D701C" w14:textId="73BF6F11" w:rsidR="005C6097" w:rsidRPr="00B4413F" w:rsidRDefault="00B4413F" w:rsidP="00B4413F">
      <w:pPr>
        <w:pStyle w:val="Heading2"/>
        <w:ind w:left="720" w:right="1916" w:firstLine="720"/>
        <w:jc w:val="center"/>
      </w:pPr>
      <w:r w:rsidRPr="00B4413F">
        <w:t>SERVICES</w:t>
      </w:r>
      <w:r>
        <w:t xml:space="preserve">      </w:t>
      </w:r>
      <w:r w:rsidRPr="00B4413F">
        <w:t>CONTACT</w:t>
      </w:r>
    </w:p>
    <w:p w14:paraId="00D2CE4C" w14:textId="77777777" w:rsidR="005C6097" w:rsidRPr="00B4413F" w:rsidRDefault="005C6097">
      <w:pPr>
        <w:pStyle w:val="BodyText"/>
        <w:rPr>
          <w:b/>
          <w:sz w:val="34"/>
        </w:rPr>
      </w:pPr>
    </w:p>
    <w:p w14:paraId="3240F135" w14:textId="77777777" w:rsidR="005C6097" w:rsidRPr="00B4413F" w:rsidRDefault="005C6097">
      <w:pPr>
        <w:pStyle w:val="BodyText"/>
        <w:rPr>
          <w:b/>
          <w:sz w:val="34"/>
        </w:rPr>
      </w:pPr>
    </w:p>
    <w:p w14:paraId="00724F8E" w14:textId="77777777" w:rsidR="005C6097" w:rsidRPr="00B4413F" w:rsidRDefault="005C6097">
      <w:pPr>
        <w:pStyle w:val="BodyText"/>
        <w:rPr>
          <w:b/>
          <w:sz w:val="34"/>
        </w:rPr>
      </w:pPr>
    </w:p>
    <w:p w14:paraId="3C62BCA3" w14:textId="77777777" w:rsidR="005C6097" w:rsidRPr="00B4413F" w:rsidRDefault="005C6097">
      <w:pPr>
        <w:pStyle w:val="BodyText"/>
        <w:rPr>
          <w:b/>
          <w:sz w:val="34"/>
        </w:rPr>
      </w:pPr>
    </w:p>
    <w:p w14:paraId="1358F940" w14:textId="77777777" w:rsidR="005C6097" w:rsidRPr="00B4413F" w:rsidRDefault="005C6097">
      <w:pPr>
        <w:pStyle w:val="BodyText"/>
        <w:rPr>
          <w:b/>
          <w:sz w:val="34"/>
        </w:rPr>
      </w:pPr>
    </w:p>
    <w:p w14:paraId="575EC63E" w14:textId="77777777" w:rsidR="005C6097" w:rsidRPr="00B4413F" w:rsidRDefault="005C6097">
      <w:pPr>
        <w:pStyle w:val="BodyText"/>
        <w:rPr>
          <w:b/>
          <w:sz w:val="34"/>
        </w:rPr>
      </w:pPr>
    </w:p>
    <w:p w14:paraId="69E828FD" w14:textId="77777777" w:rsidR="005C6097" w:rsidRPr="00B4413F" w:rsidRDefault="005C6097">
      <w:pPr>
        <w:pStyle w:val="BodyText"/>
        <w:spacing w:before="10"/>
        <w:rPr>
          <w:b/>
          <w:sz w:val="43"/>
        </w:rPr>
      </w:pPr>
    </w:p>
    <w:p w14:paraId="0A796467" w14:textId="5A19F7C2" w:rsidR="005C6097" w:rsidRPr="00B4413F" w:rsidRDefault="00CD722B">
      <w:pPr>
        <w:pStyle w:val="Heading3"/>
        <w:ind w:left="1129"/>
      </w:pPr>
      <w:r w:rsidRPr="00B4413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D914A1" wp14:editId="7ACE5EDB">
                <wp:simplePos x="0" y="0"/>
                <wp:positionH relativeFrom="page">
                  <wp:posOffset>497205</wp:posOffset>
                </wp:positionH>
                <wp:positionV relativeFrom="paragraph">
                  <wp:posOffset>29845</wp:posOffset>
                </wp:positionV>
                <wp:extent cx="514985" cy="434975"/>
                <wp:effectExtent l="0" t="0" r="0" b="0"/>
                <wp:wrapNone/>
                <wp:docPr id="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4985" cy="434975"/>
                        </a:xfrm>
                        <a:custGeom>
                          <a:avLst/>
                          <a:gdLst>
                            <a:gd name="T0" fmla="+- 0 1469 783"/>
                            <a:gd name="T1" fmla="*/ T0 w 811"/>
                            <a:gd name="T2" fmla="+- 0 430 47"/>
                            <a:gd name="T3" fmla="*/ 430 h 685"/>
                            <a:gd name="T4" fmla="+- 0 1459 783"/>
                            <a:gd name="T5" fmla="*/ T4 w 811"/>
                            <a:gd name="T6" fmla="+- 0 423 47"/>
                            <a:gd name="T7" fmla="*/ 423 h 685"/>
                            <a:gd name="T8" fmla="+- 0 1455 783"/>
                            <a:gd name="T9" fmla="*/ T8 w 811"/>
                            <a:gd name="T10" fmla="+- 0 421 47"/>
                            <a:gd name="T11" fmla="*/ 421 h 685"/>
                            <a:gd name="T12" fmla="+- 0 1445 783"/>
                            <a:gd name="T13" fmla="*/ T12 w 811"/>
                            <a:gd name="T14" fmla="+- 0 423 47"/>
                            <a:gd name="T15" fmla="*/ 423 h 685"/>
                            <a:gd name="T16" fmla="+- 0 1406 783"/>
                            <a:gd name="T17" fmla="*/ T16 w 811"/>
                            <a:gd name="T18" fmla="+- 0 464 47"/>
                            <a:gd name="T19" fmla="*/ 464 h 685"/>
                            <a:gd name="T20" fmla="+- 0 1405 783"/>
                            <a:gd name="T21" fmla="*/ T20 w 811"/>
                            <a:gd name="T22" fmla="+- 0 607 47"/>
                            <a:gd name="T23" fmla="*/ 607 h 685"/>
                            <a:gd name="T24" fmla="+- 0 1393 783"/>
                            <a:gd name="T25" fmla="*/ T24 w 811"/>
                            <a:gd name="T26" fmla="+- 0 634 47"/>
                            <a:gd name="T27" fmla="*/ 634 h 685"/>
                            <a:gd name="T28" fmla="+- 0 1371 783"/>
                            <a:gd name="T29" fmla="*/ T28 w 811"/>
                            <a:gd name="T30" fmla="+- 0 656 47"/>
                            <a:gd name="T31" fmla="*/ 656 h 685"/>
                            <a:gd name="T32" fmla="+- 0 1344 783"/>
                            <a:gd name="T33" fmla="*/ T32 w 811"/>
                            <a:gd name="T34" fmla="+- 0 668 47"/>
                            <a:gd name="T35" fmla="*/ 668 h 685"/>
                            <a:gd name="T36" fmla="+- 0 923 783"/>
                            <a:gd name="T37" fmla="*/ T36 w 811"/>
                            <a:gd name="T38" fmla="+- 0 669 47"/>
                            <a:gd name="T39" fmla="*/ 669 h 685"/>
                            <a:gd name="T40" fmla="+- 0 893 783"/>
                            <a:gd name="T41" fmla="*/ T40 w 811"/>
                            <a:gd name="T42" fmla="+- 0 663 47"/>
                            <a:gd name="T43" fmla="*/ 663 h 685"/>
                            <a:gd name="T44" fmla="+- 0 868 783"/>
                            <a:gd name="T45" fmla="*/ T44 w 811"/>
                            <a:gd name="T46" fmla="+- 0 646 47"/>
                            <a:gd name="T47" fmla="*/ 646 h 685"/>
                            <a:gd name="T48" fmla="+- 0 851 783"/>
                            <a:gd name="T49" fmla="*/ T48 w 811"/>
                            <a:gd name="T50" fmla="+- 0 621 47"/>
                            <a:gd name="T51" fmla="*/ 621 h 685"/>
                            <a:gd name="T52" fmla="+- 0 845 783"/>
                            <a:gd name="T53" fmla="*/ T52 w 811"/>
                            <a:gd name="T54" fmla="+- 0 591 47"/>
                            <a:gd name="T55" fmla="*/ 591 h 685"/>
                            <a:gd name="T56" fmla="+- 0 846 783"/>
                            <a:gd name="T57" fmla="*/ T56 w 811"/>
                            <a:gd name="T58" fmla="+- 0 172 47"/>
                            <a:gd name="T59" fmla="*/ 172 h 685"/>
                            <a:gd name="T60" fmla="+- 0 858 783"/>
                            <a:gd name="T61" fmla="*/ T60 w 811"/>
                            <a:gd name="T62" fmla="+- 0 144 47"/>
                            <a:gd name="T63" fmla="*/ 144 h 685"/>
                            <a:gd name="T64" fmla="+- 0 880 783"/>
                            <a:gd name="T65" fmla="*/ T64 w 811"/>
                            <a:gd name="T66" fmla="+- 0 122 47"/>
                            <a:gd name="T67" fmla="*/ 122 h 685"/>
                            <a:gd name="T68" fmla="+- 0 907 783"/>
                            <a:gd name="T69" fmla="*/ T68 w 811"/>
                            <a:gd name="T70" fmla="+- 0 111 47"/>
                            <a:gd name="T71" fmla="*/ 111 h 685"/>
                            <a:gd name="T72" fmla="+- 0 1335 783"/>
                            <a:gd name="T73" fmla="*/ T72 w 811"/>
                            <a:gd name="T74" fmla="+- 0 109 47"/>
                            <a:gd name="T75" fmla="*/ 109 h 685"/>
                            <a:gd name="T76" fmla="+- 0 1350 783"/>
                            <a:gd name="T77" fmla="*/ T76 w 811"/>
                            <a:gd name="T78" fmla="+- 0 112 47"/>
                            <a:gd name="T79" fmla="*/ 112 h 685"/>
                            <a:gd name="T80" fmla="+- 0 1354 783"/>
                            <a:gd name="T81" fmla="*/ T80 w 811"/>
                            <a:gd name="T82" fmla="+- 0 113 47"/>
                            <a:gd name="T83" fmla="*/ 113 h 685"/>
                            <a:gd name="T84" fmla="+- 0 1363 783"/>
                            <a:gd name="T85" fmla="*/ T84 w 811"/>
                            <a:gd name="T86" fmla="+- 0 112 47"/>
                            <a:gd name="T87" fmla="*/ 112 h 685"/>
                            <a:gd name="T88" fmla="+- 0 1394 783"/>
                            <a:gd name="T89" fmla="*/ T88 w 811"/>
                            <a:gd name="T90" fmla="+- 0 81 47"/>
                            <a:gd name="T91" fmla="*/ 81 h 685"/>
                            <a:gd name="T92" fmla="+- 0 1394 783"/>
                            <a:gd name="T93" fmla="*/ T92 w 811"/>
                            <a:gd name="T94" fmla="+- 0 71 47"/>
                            <a:gd name="T95" fmla="*/ 71 h 685"/>
                            <a:gd name="T96" fmla="+- 0 1390 783"/>
                            <a:gd name="T97" fmla="*/ T96 w 811"/>
                            <a:gd name="T98" fmla="+- 0 62 47"/>
                            <a:gd name="T99" fmla="*/ 62 h 685"/>
                            <a:gd name="T100" fmla="+- 0 1372 783"/>
                            <a:gd name="T101" fmla="*/ T100 w 811"/>
                            <a:gd name="T102" fmla="+- 0 54 47"/>
                            <a:gd name="T103" fmla="*/ 54 h 685"/>
                            <a:gd name="T104" fmla="+- 0 1343 783"/>
                            <a:gd name="T105" fmla="*/ T104 w 811"/>
                            <a:gd name="T106" fmla="+- 0 48 47"/>
                            <a:gd name="T107" fmla="*/ 48 h 685"/>
                            <a:gd name="T108" fmla="+- 0 923 783"/>
                            <a:gd name="T109" fmla="*/ T108 w 811"/>
                            <a:gd name="T110" fmla="+- 0 47 47"/>
                            <a:gd name="T111" fmla="*/ 47 h 685"/>
                            <a:gd name="T112" fmla="+- 0 869 783"/>
                            <a:gd name="T113" fmla="*/ T112 w 811"/>
                            <a:gd name="T114" fmla="+- 0 57 47"/>
                            <a:gd name="T115" fmla="*/ 57 h 685"/>
                            <a:gd name="T116" fmla="+- 0 824 783"/>
                            <a:gd name="T117" fmla="*/ T116 w 811"/>
                            <a:gd name="T118" fmla="+- 0 88 47"/>
                            <a:gd name="T119" fmla="*/ 88 h 685"/>
                            <a:gd name="T120" fmla="+- 0 793 783"/>
                            <a:gd name="T121" fmla="*/ T120 w 811"/>
                            <a:gd name="T122" fmla="+- 0 134 47"/>
                            <a:gd name="T123" fmla="*/ 134 h 685"/>
                            <a:gd name="T124" fmla="+- 0 783 783"/>
                            <a:gd name="T125" fmla="*/ T124 w 811"/>
                            <a:gd name="T126" fmla="+- 0 187 47"/>
                            <a:gd name="T127" fmla="*/ 187 h 685"/>
                            <a:gd name="T128" fmla="+- 0 785 783"/>
                            <a:gd name="T129" fmla="*/ T128 w 811"/>
                            <a:gd name="T130" fmla="+- 0 619 47"/>
                            <a:gd name="T131" fmla="*/ 619 h 685"/>
                            <a:gd name="T132" fmla="+- 0 806 783"/>
                            <a:gd name="T133" fmla="*/ T132 w 811"/>
                            <a:gd name="T134" fmla="+- 0 669 47"/>
                            <a:gd name="T135" fmla="*/ 669 h 685"/>
                            <a:gd name="T136" fmla="+- 0 845 783"/>
                            <a:gd name="T137" fmla="*/ T136 w 811"/>
                            <a:gd name="T138" fmla="+- 0 708 47"/>
                            <a:gd name="T139" fmla="*/ 708 h 685"/>
                            <a:gd name="T140" fmla="+- 0 895 783"/>
                            <a:gd name="T141" fmla="*/ T140 w 811"/>
                            <a:gd name="T142" fmla="+- 0 729 47"/>
                            <a:gd name="T143" fmla="*/ 729 h 685"/>
                            <a:gd name="T144" fmla="+- 0 1328 783"/>
                            <a:gd name="T145" fmla="*/ T144 w 811"/>
                            <a:gd name="T146" fmla="+- 0 731 47"/>
                            <a:gd name="T147" fmla="*/ 731 h 685"/>
                            <a:gd name="T148" fmla="+- 0 1382 783"/>
                            <a:gd name="T149" fmla="*/ T148 w 811"/>
                            <a:gd name="T150" fmla="+- 0 721 47"/>
                            <a:gd name="T151" fmla="*/ 721 h 685"/>
                            <a:gd name="T152" fmla="+- 0 1427 783"/>
                            <a:gd name="T153" fmla="*/ T152 w 811"/>
                            <a:gd name="T154" fmla="+- 0 690 47"/>
                            <a:gd name="T155" fmla="*/ 690 h 685"/>
                            <a:gd name="T156" fmla="+- 0 1446 783"/>
                            <a:gd name="T157" fmla="*/ T156 w 811"/>
                            <a:gd name="T158" fmla="+- 0 669 47"/>
                            <a:gd name="T159" fmla="*/ 669 h 685"/>
                            <a:gd name="T160" fmla="+- 0 1466 783"/>
                            <a:gd name="T161" fmla="*/ T160 w 811"/>
                            <a:gd name="T162" fmla="+- 0 619 47"/>
                            <a:gd name="T163" fmla="*/ 619 h 685"/>
                            <a:gd name="T164" fmla="+- 0 1593 783"/>
                            <a:gd name="T165" fmla="*/ T164 w 811"/>
                            <a:gd name="T166" fmla="+- 0 161 47"/>
                            <a:gd name="T167" fmla="*/ 161 h 685"/>
                            <a:gd name="T168" fmla="+- 0 1520 783"/>
                            <a:gd name="T169" fmla="*/ T168 w 811"/>
                            <a:gd name="T170" fmla="+- 0 83 47"/>
                            <a:gd name="T171" fmla="*/ 83 h 685"/>
                            <a:gd name="T172" fmla="+- 0 1489 783"/>
                            <a:gd name="T173" fmla="*/ T172 w 811"/>
                            <a:gd name="T174" fmla="+- 0 79 47"/>
                            <a:gd name="T175" fmla="*/ 79 h 685"/>
                            <a:gd name="T176" fmla="+- 0 1157 783"/>
                            <a:gd name="T177" fmla="*/ T176 w 811"/>
                            <a:gd name="T178" fmla="+- 0 405 47"/>
                            <a:gd name="T179" fmla="*/ 405 h 685"/>
                            <a:gd name="T180" fmla="+- 0 1012 783"/>
                            <a:gd name="T181" fmla="*/ T180 w 811"/>
                            <a:gd name="T182" fmla="+- 0 265 47"/>
                            <a:gd name="T183" fmla="*/ 265 h 685"/>
                            <a:gd name="T184" fmla="+- 0 981 783"/>
                            <a:gd name="T185" fmla="*/ T184 w 811"/>
                            <a:gd name="T186" fmla="+- 0 269 47"/>
                            <a:gd name="T187" fmla="*/ 269 h 685"/>
                            <a:gd name="T188" fmla="+- 0 908 783"/>
                            <a:gd name="T189" fmla="*/ T188 w 811"/>
                            <a:gd name="T190" fmla="+- 0 347 47"/>
                            <a:gd name="T191" fmla="*/ 347 h 685"/>
                            <a:gd name="T192" fmla="+- 0 912 783"/>
                            <a:gd name="T193" fmla="*/ T192 w 811"/>
                            <a:gd name="T194" fmla="+- 0 378 47"/>
                            <a:gd name="T195" fmla="*/ 378 h 685"/>
                            <a:gd name="T196" fmla="+- 0 1146 783"/>
                            <a:gd name="T197" fmla="*/ T196 w 811"/>
                            <a:gd name="T198" fmla="+- 0 606 47"/>
                            <a:gd name="T199" fmla="*/ 606 h 685"/>
                            <a:gd name="T200" fmla="+- 0 1177 783"/>
                            <a:gd name="T201" fmla="*/ T200 w 811"/>
                            <a:gd name="T202" fmla="+- 0 603 47"/>
                            <a:gd name="T203" fmla="*/ 603 h 685"/>
                            <a:gd name="T204" fmla="+- 0 1589 783"/>
                            <a:gd name="T205" fmla="*/ T204 w 811"/>
                            <a:gd name="T206" fmla="+- 0 192 47"/>
                            <a:gd name="T207" fmla="*/ 192 h 685"/>
                            <a:gd name="T208" fmla="+- 0 1593 783"/>
                            <a:gd name="T209" fmla="*/ T208 w 811"/>
                            <a:gd name="T210" fmla="+- 0 161 47"/>
                            <a:gd name="T211" fmla="*/ 161 h 68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811" h="685">
                              <a:moveTo>
                                <a:pt x="686" y="544"/>
                              </a:moveTo>
                              <a:lnTo>
                                <a:pt x="686" y="383"/>
                              </a:lnTo>
                              <a:lnTo>
                                <a:pt x="682" y="378"/>
                              </a:lnTo>
                              <a:lnTo>
                                <a:pt x="676" y="376"/>
                              </a:lnTo>
                              <a:lnTo>
                                <a:pt x="674" y="375"/>
                              </a:lnTo>
                              <a:lnTo>
                                <a:pt x="672" y="374"/>
                              </a:lnTo>
                              <a:lnTo>
                                <a:pt x="666" y="374"/>
                              </a:lnTo>
                              <a:lnTo>
                                <a:pt x="662" y="376"/>
                              </a:lnTo>
                              <a:lnTo>
                                <a:pt x="625" y="413"/>
                              </a:lnTo>
                              <a:lnTo>
                                <a:pt x="623" y="417"/>
                              </a:lnTo>
                              <a:lnTo>
                                <a:pt x="623" y="544"/>
                              </a:lnTo>
                              <a:lnTo>
                                <a:pt x="622" y="560"/>
                              </a:lnTo>
                              <a:lnTo>
                                <a:pt x="618" y="574"/>
                              </a:lnTo>
                              <a:lnTo>
                                <a:pt x="610" y="587"/>
                              </a:lnTo>
                              <a:lnTo>
                                <a:pt x="600" y="599"/>
                              </a:lnTo>
                              <a:lnTo>
                                <a:pt x="588" y="609"/>
                              </a:lnTo>
                              <a:lnTo>
                                <a:pt x="575" y="616"/>
                              </a:lnTo>
                              <a:lnTo>
                                <a:pt x="561" y="621"/>
                              </a:lnTo>
                              <a:lnTo>
                                <a:pt x="545" y="622"/>
                              </a:lnTo>
                              <a:lnTo>
                                <a:pt x="140" y="622"/>
                              </a:lnTo>
                              <a:lnTo>
                                <a:pt x="124" y="621"/>
                              </a:lnTo>
                              <a:lnTo>
                                <a:pt x="110" y="616"/>
                              </a:lnTo>
                              <a:lnTo>
                                <a:pt x="97" y="609"/>
                              </a:lnTo>
                              <a:lnTo>
                                <a:pt x="85" y="599"/>
                              </a:lnTo>
                              <a:lnTo>
                                <a:pt x="75" y="587"/>
                              </a:lnTo>
                              <a:lnTo>
                                <a:pt x="68" y="574"/>
                              </a:lnTo>
                              <a:lnTo>
                                <a:pt x="63" y="560"/>
                              </a:lnTo>
                              <a:lnTo>
                                <a:pt x="62" y="544"/>
                              </a:lnTo>
                              <a:lnTo>
                                <a:pt x="62" y="140"/>
                              </a:lnTo>
                              <a:lnTo>
                                <a:pt x="63" y="125"/>
                              </a:lnTo>
                              <a:lnTo>
                                <a:pt x="68" y="110"/>
                              </a:lnTo>
                              <a:lnTo>
                                <a:pt x="75" y="97"/>
                              </a:lnTo>
                              <a:lnTo>
                                <a:pt x="85" y="85"/>
                              </a:lnTo>
                              <a:lnTo>
                                <a:pt x="97" y="75"/>
                              </a:lnTo>
                              <a:lnTo>
                                <a:pt x="110" y="68"/>
                              </a:lnTo>
                              <a:lnTo>
                                <a:pt x="124" y="64"/>
                              </a:lnTo>
                              <a:lnTo>
                                <a:pt x="140" y="62"/>
                              </a:lnTo>
                              <a:lnTo>
                                <a:pt x="552" y="62"/>
                              </a:lnTo>
                              <a:lnTo>
                                <a:pt x="560" y="63"/>
                              </a:lnTo>
                              <a:lnTo>
                                <a:pt x="567" y="65"/>
                              </a:lnTo>
                              <a:lnTo>
                                <a:pt x="569" y="66"/>
                              </a:lnTo>
                              <a:lnTo>
                                <a:pt x="571" y="66"/>
                              </a:lnTo>
                              <a:lnTo>
                                <a:pt x="576" y="66"/>
                              </a:lnTo>
                              <a:lnTo>
                                <a:pt x="580" y="65"/>
                              </a:lnTo>
                              <a:lnTo>
                                <a:pt x="582" y="62"/>
                              </a:lnTo>
                              <a:lnTo>
                                <a:pt x="611" y="34"/>
                              </a:lnTo>
                              <a:lnTo>
                                <a:pt x="612" y="29"/>
                              </a:lnTo>
                              <a:lnTo>
                                <a:pt x="611" y="24"/>
                              </a:lnTo>
                              <a:lnTo>
                                <a:pt x="610" y="18"/>
                              </a:lnTo>
                              <a:lnTo>
                                <a:pt x="607" y="15"/>
                              </a:lnTo>
                              <a:lnTo>
                                <a:pt x="602" y="12"/>
                              </a:lnTo>
                              <a:lnTo>
                                <a:pt x="589" y="7"/>
                              </a:lnTo>
                              <a:lnTo>
                                <a:pt x="575" y="3"/>
                              </a:lnTo>
                              <a:lnTo>
                                <a:pt x="560" y="1"/>
                              </a:lnTo>
                              <a:lnTo>
                                <a:pt x="545" y="0"/>
                              </a:lnTo>
                              <a:lnTo>
                                <a:pt x="140" y="0"/>
                              </a:lnTo>
                              <a:lnTo>
                                <a:pt x="112" y="3"/>
                              </a:lnTo>
                              <a:lnTo>
                                <a:pt x="86" y="10"/>
                              </a:lnTo>
                              <a:lnTo>
                                <a:pt x="62" y="23"/>
                              </a:lnTo>
                              <a:lnTo>
                                <a:pt x="41" y="41"/>
                              </a:lnTo>
                              <a:lnTo>
                                <a:pt x="23" y="63"/>
                              </a:lnTo>
                              <a:lnTo>
                                <a:pt x="10" y="87"/>
                              </a:lnTo>
                              <a:lnTo>
                                <a:pt x="2" y="112"/>
                              </a:lnTo>
                              <a:lnTo>
                                <a:pt x="0" y="140"/>
                              </a:lnTo>
                              <a:lnTo>
                                <a:pt x="0" y="544"/>
                              </a:lnTo>
                              <a:lnTo>
                                <a:pt x="2" y="572"/>
                              </a:lnTo>
                              <a:lnTo>
                                <a:pt x="10" y="598"/>
                              </a:lnTo>
                              <a:lnTo>
                                <a:pt x="23" y="622"/>
                              </a:lnTo>
                              <a:lnTo>
                                <a:pt x="41" y="643"/>
                              </a:lnTo>
                              <a:lnTo>
                                <a:pt x="62" y="661"/>
                              </a:lnTo>
                              <a:lnTo>
                                <a:pt x="86" y="674"/>
                              </a:lnTo>
                              <a:lnTo>
                                <a:pt x="112" y="682"/>
                              </a:lnTo>
                              <a:lnTo>
                                <a:pt x="140" y="684"/>
                              </a:lnTo>
                              <a:lnTo>
                                <a:pt x="545" y="684"/>
                              </a:lnTo>
                              <a:lnTo>
                                <a:pt x="573" y="682"/>
                              </a:lnTo>
                              <a:lnTo>
                                <a:pt x="599" y="674"/>
                              </a:lnTo>
                              <a:lnTo>
                                <a:pt x="623" y="661"/>
                              </a:lnTo>
                              <a:lnTo>
                                <a:pt x="644" y="643"/>
                              </a:lnTo>
                              <a:lnTo>
                                <a:pt x="662" y="622"/>
                              </a:lnTo>
                              <a:lnTo>
                                <a:pt x="663" y="622"/>
                              </a:lnTo>
                              <a:lnTo>
                                <a:pt x="675" y="598"/>
                              </a:lnTo>
                              <a:lnTo>
                                <a:pt x="683" y="572"/>
                              </a:lnTo>
                              <a:lnTo>
                                <a:pt x="686" y="544"/>
                              </a:lnTo>
                              <a:moveTo>
                                <a:pt x="810" y="114"/>
                              </a:moveTo>
                              <a:lnTo>
                                <a:pt x="806" y="105"/>
                              </a:lnTo>
                              <a:lnTo>
                                <a:pt x="737" y="36"/>
                              </a:lnTo>
                              <a:lnTo>
                                <a:pt x="728" y="32"/>
                              </a:lnTo>
                              <a:lnTo>
                                <a:pt x="706" y="32"/>
                              </a:lnTo>
                              <a:lnTo>
                                <a:pt x="697" y="36"/>
                              </a:lnTo>
                              <a:lnTo>
                                <a:pt x="374" y="358"/>
                              </a:lnTo>
                              <a:lnTo>
                                <a:pt x="238" y="222"/>
                              </a:lnTo>
                              <a:lnTo>
                                <a:pt x="229" y="218"/>
                              </a:lnTo>
                              <a:lnTo>
                                <a:pt x="207" y="218"/>
                              </a:lnTo>
                              <a:lnTo>
                                <a:pt x="198" y="222"/>
                              </a:lnTo>
                              <a:lnTo>
                                <a:pt x="129" y="291"/>
                              </a:lnTo>
                              <a:lnTo>
                                <a:pt x="125" y="300"/>
                              </a:lnTo>
                              <a:lnTo>
                                <a:pt x="125" y="322"/>
                              </a:lnTo>
                              <a:lnTo>
                                <a:pt x="129" y="331"/>
                              </a:lnTo>
                              <a:lnTo>
                                <a:pt x="354" y="556"/>
                              </a:lnTo>
                              <a:lnTo>
                                <a:pt x="363" y="559"/>
                              </a:lnTo>
                              <a:lnTo>
                                <a:pt x="385" y="559"/>
                              </a:lnTo>
                              <a:lnTo>
                                <a:pt x="394" y="556"/>
                              </a:lnTo>
                              <a:lnTo>
                                <a:pt x="592" y="358"/>
                              </a:lnTo>
                              <a:lnTo>
                                <a:pt x="806" y="145"/>
                              </a:lnTo>
                              <a:lnTo>
                                <a:pt x="810" y="135"/>
                              </a:lnTo>
                              <a:lnTo>
                                <a:pt x="810" y="114"/>
                              </a:lnTo>
                            </a:path>
                          </a:pathLst>
                        </a:custGeom>
                        <a:solidFill>
                          <a:srgbClr val="4A7C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1F400" id="AutoShape 15" o:spid="_x0000_s1026" style="position:absolute;margin-left:39.15pt;margin-top:2.35pt;width:40.55pt;height:34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1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" path="m686,544r,-161l682,378r-6,-2l674,375r-2,-1l666,374r-4,2l625,413r-2,4l623,544r-1,16l618,574r-8,13l600,599r-12,10l575,616r-14,5l545,622r-405,l124,621r-14,-5l97,609,85,599,75,587,68,574,63,560,62,544r,-404l63,125r5,-15l75,97,85,85,97,75r13,-7l124,64r16,-2l552,62r8,1l567,65r2,1l571,66r5,l580,65r2,-3l611,34r1,-5l611,24r-1,-6l607,15r-5,-3l589,7,575,3,560,1,545,,140,,112,3,86,10,62,23,41,41,23,63,10,87,2,112,,140,,544r2,28l10,598r13,24l41,643r21,18l86,674r26,8l140,684r405,l573,682r26,-8l623,661r21,-18l662,622r1,l675,598r8,-26l686,544m810,114r-4,-9l737,36r-9,-4l706,32r-9,4l374,358,238,222r-9,-4l207,218r-9,4l129,291r-4,9l125,322r4,9l354,556r9,3l385,559r9,-3l592,358,806,145r4,-10l810,114e" fillcolor="#4a7cd9" stroked="f">
                <v:path arrowok="t" o:connecttype="custom" o:connectlocs="435610,273050;429260,268605;426720,267335;420370,268605;395605,294640;394970,385445;387350,402590;373380,416560;356235,424180;88900,424815;69850,421005;53975,410210;43180,394335;39370,375285;40005,109220;47625,91440;61595,77470;78740,70485;350520,69215;360045,71120;362585,71755;368300,71120;387985,51435;387985,45085;385445,39370;374015,34290;355600,30480;88900,29845;54610,36195;26035,55880;6350,85090;0,118745;1270,393065;14605,424815;39370,449580;71120,462915;346075,464185;380365,457835;408940,438150;421005,424815;433705,393065;514350,102235;467995,52705;448310,50165;237490,257175;145415,168275;125730,170815;79375,220345;81915,240030;230505,384810;250190,382905;511810,121920;514350,102235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4413F" w:rsidRPr="00B4413F">
        <w:rPr>
          <w:w w:val="105"/>
        </w:rPr>
        <w:t>Simplicity</w:t>
      </w:r>
    </w:p>
    <w:p w14:paraId="6E0D8BDF" w14:textId="77777777" w:rsidR="005C6097" w:rsidRPr="00B4413F" w:rsidRDefault="00B4413F">
      <w:pPr>
        <w:spacing w:before="245"/>
        <w:ind w:left="1129"/>
        <w:rPr>
          <w:sz w:val="20"/>
        </w:rPr>
      </w:pPr>
      <w:r w:rsidRPr="00B4413F">
        <w:rPr>
          <w:w w:val="105"/>
          <w:sz w:val="20"/>
        </w:rPr>
        <w:t xml:space="preserve">Lorem ipsum dolor sit </w:t>
      </w:r>
      <w:proofErr w:type="spellStart"/>
      <w:r w:rsidRPr="00B4413F">
        <w:rPr>
          <w:w w:val="105"/>
          <w:sz w:val="20"/>
        </w:rPr>
        <w:t>amet</w:t>
      </w:r>
      <w:proofErr w:type="spellEnd"/>
      <w:r w:rsidRPr="00B4413F">
        <w:rPr>
          <w:w w:val="105"/>
          <w:sz w:val="20"/>
        </w:rPr>
        <w:t xml:space="preserve">, </w:t>
      </w:r>
      <w:proofErr w:type="spellStart"/>
      <w:r w:rsidRPr="00B4413F">
        <w:rPr>
          <w:w w:val="105"/>
          <w:sz w:val="20"/>
        </w:rPr>
        <w:t>consectetuer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adipiscing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lit</w:t>
      </w:r>
      <w:proofErr w:type="spellEnd"/>
      <w:r w:rsidRPr="00B4413F">
        <w:rPr>
          <w:w w:val="105"/>
          <w:sz w:val="20"/>
        </w:rPr>
        <w:t xml:space="preserve">, sed diam </w:t>
      </w:r>
      <w:proofErr w:type="spellStart"/>
      <w:r w:rsidRPr="00B4413F">
        <w:rPr>
          <w:w w:val="105"/>
          <w:sz w:val="20"/>
        </w:rPr>
        <w:t>nonummy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nibh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uismod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tincidunt</w:t>
      </w:r>
      <w:proofErr w:type="spellEnd"/>
      <w:r w:rsidRPr="00B4413F">
        <w:rPr>
          <w:w w:val="105"/>
          <w:sz w:val="20"/>
        </w:rPr>
        <w:t>.</w:t>
      </w:r>
    </w:p>
    <w:p w14:paraId="18BBDCA8" w14:textId="77777777" w:rsidR="005C6097" w:rsidRPr="00B4413F" w:rsidRDefault="005C6097">
      <w:pPr>
        <w:pStyle w:val="BodyText"/>
        <w:rPr>
          <w:sz w:val="20"/>
        </w:rPr>
      </w:pPr>
    </w:p>
    <w:p w14:paraId="7A0CC935" w14:textId="77777777" w:rsidR="005C6097" w:rsidRPr="00B4413F" w:rsidRDefault="005C6097">
      <w:pPr>
        <w:pStyle w:val="BodyText"/>
        <w:spacing w:before="8"/>
        <w:rPr>
          <w:sz w:val="15"/>
        </w:rPr>
      </w:pPr>
    </w:p>
    <w:p w14:paraId="578FEE96" w14:textId="32D2C3AF" w:rsidR="005C6097" w:rsidRPr="00B4413F" w:rsidRDefault="00CD722B">
      <w:pPr>
        <w:pStyle w:val="Heading3"/>
        <w:spacing w:before="100"/>
        <w:ind w:left="1129"/>
      </w:pPr>
      <w:r w:rsidRPr="00B4413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F921C9" wp14:editId="732A24CD">
                <wp:simplePos x="0" y="0"/>
                <wp:positionH relativeFrom="page">
                  <wp:posOffset>497205</wp:posOffset>
                </wp:positionH>
                <wp:positionV relativeFrom="paragraph">
                  <wp:posOffset>93345</wp:posOffset>
                </wp:positionV>
                <wp:extent cx="514985" cy="434975"/>
                <wp:effectExtent l="0" t="0" r="0" b="0"/>
                <wp:wrapNone/>
                <wp:docPr id="4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4985" cy="434975"/>
                        </a:xfrm>
                        <a:custGeom>
                          <a:avLst/>
                          <a:gdLst>
                            <a:gd name="T0" fmla="+- 0 1469 783"/>
                            <a:gd name="T1" fmla="*/ T0 w 811"/>
                            <a:gd name="T2" fmla="+- 0 530 147"/>
                            <a:gd name="T3" fmla="*/ 530 h 685"/>
                            <a:gd name="T4" fmla="+- 0 1459 783"/>
                            <a:gd name="T5" fmla="*/ T4 w 811"/>
                            <a:gd name="T6" fmla="+- 0 523 147"/>
                            <a:gd name="T7" fmla="*/ 523 h 685"/>
                            <a:gd name="T8" fmla="+- 0 1455 783"/>
                            <a:gd name="T9" fmla="*/ T8 w 811"/>
                            <a:gd name="T10" fmla="+- 0 521 147"/>
                            <a:gd name="T11" fmla="*/ 521 h 685"/>
                            <a:gd name="T12" fmla="+- 0 1445 783"/>
                            <a:gd name="T13" fmla="*/ T12 w 811"/>
                            <a:gd name="T14" fmla="+- 0 523 147"/>
                            <a:gd name="T15" fmla="*/ 523 h 685"/>
                            <a:gd name="T16" fmla="+- 0 1406 783"/>
                            <a:gd name="T17" fmla="*/ T16 w 811"/>
                            <a:gd name="T18" fmla="+- 0 564 147"/>
                            <a:gd name="T19" fmla="*/ 564 h 685"/>
                            <a:gd name="T20" fmla="+- 0 1405 783"/>
                            <a:gd name="T21" fmla="*/ T20 w 811"/>
                            <a:gd name="T22" fmla="+- 0 707 147"/>
                            <a:gd name="T23" fmla="*/ 707 h 685"/>
                            <a:gd name="T24" fmla="+- 0 1393 783"/>
                            <a:gd name="T25" fmla="*/ T24 w 811"/>
                            <a:gd name="T26" fmla="+- 0 734 147"/>
                            <a:gd name="T27" fmla="*/ 734 h 685"/>
                            <a:gd name="T28" fmla="+- 0 1371 783"/>
                            <a:gd name="T29" fmla="*/ T28 w 811"/>
                            <a:gd name="T30" fmla="+- 0 756 147"/>
                            <a:gd name="T31" fmla="*/ 756 h 685"/>
                            <a:gd name="T32" fmla="+- 0 1344 783"/>
                            <a:gd name="T33" fmla="*/ T32 w 811"/>
                            <a:gd name="T34" fmla="+- 0 768 147"/>
                            <a:gd name="T35" fmla="*/ 768 h 685"/>
                            <a:gd name="T36" fmla="+- 0 923 783"/>
                            <a:gd name="T37" fmla="*/ T36 w 811"/>
                            <a:gd name="T38" fmla="+- 0 769 147"/>
                            <a:gd name="T39" fmla="*/ 769 h 685"/>
                            <a:gd name="T40" fmla="+- 0 893 783"/>
                            <a:gd name="T41" fmla="*/ T40 w 811"/>
                            <a:gd name="T42" fmla="+- 0 763 147"/>
                            <a:gd name="T43" fmla="*/ 763 h 685"/>
                            <a:gd name="T44" fmla="+- 0 868 783"/>
                            <a:gd name="T45" fmla="*/ T44 w 811"/>
                            <a:gd name="T46" fmla="+- 0 746 147"/>
                            <a:gd name="T47" fmla="*/ 746 h 685"/>
                            <a:gd name="T48" fmla="+- 0 851 783"/>
                            <a:gd name="T49" fmla="*/ T48 w 811"/>
                            <a:gd name="T50" fmla="+- 0 721 147"/>
                            <a:gd name="T51" fmla="*/ 721 h 685"/>
                            <a:gd name="T52" fmla="+- 0 845 783"/>
                            <a:gd name="T53" fmla="*/ T52 w 811"/>
                            <a:gd name="T54" fmla="+- 0 691 147"/>
                            <a:gd name="T55" fmla="*/ 691 h 685"/>
                            <a:gd name="T56" fmla="+- 0 846 783"/>
                            <a:gd name="T57" fmla="*/ T56 w 811"/>
                            <a:gd name="T58" fmla="+- 0 272 147"/>
                            <a:gd name="T59" fmla="*/ 272 h 685"/>
                            <a:gd name="T60" fmla="+- 0 858 783"/>
                            <a:gd name="T61" fmla="*/ T60 w 811"/>
                            <a:gd name="T62" fmla="+- 0 244 147"/>
                            <a:gd name="T63" fmla="*/ 244 h 685"/>
                            <a:gd name="T64" fmla="+- 0 880 783"/>
                            <a:gd name="T65" fmla="*/ T64 w 811"/>
                            <a:gd name="T66" fmla="+- 0 222 147"/>
                            <a:gd name="T67" fmla="*/ 222 h 685"/>
                            <a:gd name="T68" fmla="+- 0 907 783"/>
                            <a:gd name="T69" fmla="*/ T68 w 811"/>
                            <a:gd name="T70" fmla="+- 0 211 147"/>
                            <a:gd name="T71" fmla="*/ 211 h 685"/>
                            <a:gd name="T72" fmla="+- 0 1335 783"/>
                            <a:gd name="T73" fmla="*/ T72 w 811"/>
                            <a:gd name="T74" fmla="+- 0 209 147"/>
                            <a:gd name="T75" fmla="*/ 209 h 685"/>
                            <a:gd name="T76" fmla="+- 0 1350 783"/>
                            <a:gd name="T77" fmla="*/ T76 w 811"/>
                            <a:gd name="T78" fmla="+- 0 212 147"/>
                            <a:gd name="T79" fmla="*/ 212 h 685"/>
                            <a:gd name="T80" fmla="+- 0 1354 783"/>
                            <a:gd name="T81" fmla="*/ T80 w 811"/>
                            <a:gd name="T82" fmla="+- 0 213 147"/>
                            <a:gd name="T83" fmla="*/ 213 h 685"/>
                            <a:gd name="T84" fmla="+- 0 1363 783"/>
                            <a:gd name="T85" fmla="*/ T84 w 811"/>
                            <a:gd name="T86" fmla="+- 0 212 147"/>
                            <a:gd name="T87" fmla="*/ 212 h 685"/>
                            <a:gd name="T88" fmla="+- 0 1394 783"/>
                            <a:gd name="T89" fmla="*/ T88 w 811"/>
                            <a:gd name="T90" fmla="+- 0 181 147"/>
                            <a:gd name="T91" fmla="*/ 181 h 685"/>
                            <a:gd name="T92" fmla="+- 0 1394 783"/>
                            <a:gd name="T93" fmla="*/ T92 w 811"/>
                            <a:gd name="T94" fmla="+- 0 171 147"/>
                            <a:gd name="T95" fmla="*/ 171 h 685"/>
                            <a:gd name="T96" fmla="+- 0 1390 783"/>
                            <a:gd name="T97" fmla="*/ T96 w 811"/>
                            <a:gd name="T98" fmla="+- 0 162 147"/>
                            <a:gd name="T99" fmla="*/ 162 h 685"/>
                            <a:gd name="T100" fmla="+- 0 1372 783"/>
                            <a:gd name="T101" fmla="*/ T100 w 811"/>
                            <a:gd name="T102" fmla="+- 0 154 147"/>
                            <a:gd name="T103" fmla="*/ 154 h 685"/>
                            <a:gd name="T104" fmla="+- 0 1343 783"/>
                            <a:gd name="T105" fmla="*/ T104 w 811"/>
                            <a:gd name="T106" fmla="+- 0 148 147"/>
                            <a:gd name="T107" fmla="*/ 148 h 685"/>
                            <a:gd name="T108" fmla="+- 0 923 783"/>
                            <a:gd name="T109" fmla="*/ T108 w 811"/>
                            <a:gd name="T110" fmla="+- 0 147 147"/>
                            <a:gd name="T111" fmla="*/ 147 h 685"/>
                            <a:gd name="T112" fmla="+- 0 869 783"/>
                            <a:gd name="T113" fmla="*/ T112 w 811"/>
                            <a:gd name="T114" fmla="+- 0 157 147"/>
                            <a:gd name="T115" fmla="*/ 157 h 685"/>
                            <a:gd name="T116" fmla="+- 0 824 783"/>
                            <a:gd name="T117" fmla="*/ T116 w 811"/>
                            <a:gd name="T118" fmla="+- 0 188 147"/>
                            <a:gd name="T119" fmla="*/ 188 h 685"/>
                            <a:gd name="T120" fmla="+- 0 793 783"/>
                            <a:gd name="T121" fmla="*/ T120 w 811"/>
                            <a:gd name="T122" fmla="+- 0 234 147"/>
                            <a:gd name="T123" fmla="*/ 234 h 685"/>
                            <a:gd name="T124" fmla="+- 0 783 783"/>
                            <a:gd name="T125" fmla="*/ T124 w 811"/>
                            <a:gd name="T126" fmla="+- 0 287 147"/>
                            <a:gd name="T127" fmla="*/ 287 h 685"/>
                            <a:gd name="T128" fmla="+- 0 785 783"/>
                            <a:gd name="T129" fmla="*/ T128 w 811"/>
                            <a:gd name="T130" fmla="+- 0 719 147"/>
                            <a:gd name="T131" fmla="*/ 719 h 685"/>
                            <a:gd name="T132" fmla="+- 0 806 783"/>
                            <a:gd name="T133" fmla="*/ T132 w 811"/>
                            <a:gd name="T134" fmla="+- 0 769 147"/>
                            <a:gd name="T135" fmla="*/ 769 h 685"/>
                            <a:gd name="T136" fmla="+- 0 845 783"/>
                            <a:gd name="T137" fmla="*/ T136 w 811"/>
                            <a:gd name="T138" fmla="+- 0 808 147"/>
                            <a:gd name="T139" fmla="*/ 808 h 685"/>
                            <a:gd name="T140" fmla="+- 0 895 783"/>
                            <a:gd name="T141" fmla="*/ T140 w 811"/>
                            <a:gd name="T142" fmla="+- 0 829 147"/>
                            <a:gd name="T143" fmla="*/ 829 h 685"/>
                            <a:gd name="T144" fmla="+- 0 1328 783"/>
                            <a:gd name="T145" fmla="*/ T144 w 811"/>
                            <a:gd name="T146" fmla="+- 0 831 147"/>
                            <a:gd name="T147" fmla="*/ 831 h 685"/>
                            <a:gd name="T148" fmla="+- 0 1382 783"/>
                            <a:gd name="T149" fmla="*/ T148 w 811"/>
                            <a:gd name="T150" fmla="+- 0 821 147"/>
                            <a:gd name="T151" fmla="*/ 821 h 685"/>
                            <a:gd name="T152" fmla="+- 0 1427 783"/>
                            <a:gd name="T153" fmla="*/ T152 w 811"/>
                            <a:gd name="T154" fmla="+- 0 790 147"/>
                            <a:gd name="T155" fmla="*/ 790 h 685"/>
                            <a:gd name="T156" fmla="+- 0 1446 783"/>
                            <a:gd name="T157" fmla="*/ T156 w 811"/>
                            <a:gd name="T158" fmla="+- 0 769 147"/>
                            <a:gd name="T159" fmla="*/ 769 h 685"/>
                            <a:gd name="T160" fmla="+- 0 1466 783"/>
                            <a:gd name="T161" fmla="*/ T160 w 811"/>
                            <a:gd name="T162" fmla="+- 0 719 147"/>
                            <a:gd name="T163" fmla="*/ 719 h 685"/>
                            <a:gd name="T164" fmla="+- 0 1593 783"/>
                            <a:gd name="T165" fmla="*/ T164 w 811"/>
                            <a:gd name="T166" fmla="+- 0 261 147"/>
                            <a:gd name="T167" fmla="*/ 261 h 685"/>
                            <a:gd name="T168" fmla="+- 0 1520 783"/>
                            <a:gd name="T169" fmla="*/ T168 w 811"/>
                            <a:gd name="T170" fmla="+- 0 183 147"/>
                            <a:gd name="T171" fmla="*/ 183 h 685"/>
                            <a:gd name="T172" fmla="+- 0 1489 783"/>
                            <a:gd name="T173" fmla="*/ T172 w 811"/>
                            <a:gd name="T174" fmla="+- 0 179 147"/>
                            <a:gd name="T175" fmla="*/ 179 h 685"/>
                            <a:gd name="T176" fmla="+- 0 1157 783"/>
                            <a:gd name="T177" fmla="*/ T176 w 811"/>
                            <a:gd name="T178" fmla="+- 0 505 147"/>
                            <a:gd name="T179" fmla="*/ 505 h 685"/>
                            <a:gd name="T180" fmla="+- 0 1012 783"/>
                            <a:gd name="T181" fmla="*/ T180 w 811"/>
                            <a:gd name="T182" fmla="+- 0 365 147"/>
                            <a:gd name="T183" fmla="*/ 365 h 685"/>
                            <a:gd name="T184" fmla="+- 0 981 783"/>
                            <a:gd name="T185" fmla="*/ T184 w 811"/>
                            <a:gd name="T186" fmla="+- 0 369 147"/>
                            <a:gd name="T187" fmla="*/ 369 h 685"/>
                            <a:gd name="T188" fmla="+- 0 908 783"/>
                            <a:gd name="T189" fmla="*/ T188 w 811"/>
                            <a:gd name="T190" fmla="+- 0 447 147"/>
                            <a:gd name="T191" fmla="*/ 447 h 685"/>
                            <a:gd name="T192" fmla="+- 0 912 783"/>
                            <a:gd name="T193" fmla="*/ T192 w 811"/>
                            <a:gd name="T194" fmla="+- 0 478 147"/>
                            <a:gd name="T195" fmla="*/ 478 h 685"/>
                            <a:gd name="T196" fmla="+- 0 1146 783"/>
                            <a:gd name="T197" fmla="*/ T196 w 811"/>
                            <a:gd name="T198" fmla="+- 0 706 147"/>
                            <a:gd name="T199" fmla="*/ 706 h 685"/>
                            <a:gd name="T200" fmla="+- 0 1177 783"/>
                            <a:gd name="T201" fmla="*/ T200 w 811"/>
                            <a:gd name="T202" fmla="+- 0 703 147"/>
                            <a:gd name="T203" fmla="*/ 703 h 685"/>
                            <a:gd name="T204" fmla="+- 0 1589 783"/>
                            <a:gd name="T205" fmla="*/ T204 w 811"/>
                            <a:gd name="T206" fmla="+- 0 292 147"/>
                            <a:gd name="T207" fmla="*/ 292 h 685"/>
                            <a:gd name="T208" fmla="+- 0 1593 783"/>
                            <a:gd name="T209" fmla="*/ T208 w 811"/>
                            <a:gd name="T210" fmla="+- 0 261 147"/>
                            <a:gd name="T211" fmla="*/ 261 h 68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811" h="685">
                              <a:moveTo>
                                <a:pt x="686" y="544"/>
                              </a:moveTo>
                              <a:lnTo>
                                <a:pt x="686" y="383"/>
                              </a:lnTo>
                              <a:lnTo>
                                <a:pt x="682" y="378"/>
                              </a:lnTo>
                              <a:lnTo>
                                <a:pt x="676" y="376"/>
                              </a:lnTo>
                              <a:lnTo>
                                <a:pt x="674" y="375"/>
                              </a:lnTo>
                              <a:lnTo>
                                <a:pt x="672" y="374"/>
                              </a:lnTo>
                              <a:lnTo>
                                <a:pt x="666" y="374"/>
                              </a:lnTo>
                              <a:lnTo>
                                <a:pt x="662" y="376"/>
                              </a:lnTo>
                              <a:lnTo>
                                <a:pt x="625" y="413"/>
                              </a:lnTo>
                              <a:lnTo>
                                <a:pt x="623" y="417"/>
                              </a:lnTo>
                              <a:lnTo>
                                <a:pt x="623" y="544"/>
                              </a:lnTo>
                              <a:lnTo>
                                <a:pt x="622" y="560"/>
                              </a:lnTo>
                              <a:lnTo>
                                <a:pt x="618" y="574"/>
                              </a:lnTo>
                              <a:lnTo>
                                <a:pt x="610" y="587"/>
                              </a:lnTo>
                              <a:lnTo>
                                <a:pt x="600" y="599"/>
                              </a:lnTo>
                              <a:lnTo>
                                <a:pt x="588" y="609"/>
                              </a:lnTo>
                              <a:lnTo>
                                <a:pt x="575" y="616"/>
                              </a:lnTo>
                              <a:lnTo>
                                <a:pt x="561" y="621"/>
                              </a:lnTo>
                              <a:lnTo>
                                <a:pt x="545" y="622"/>
                              </a:lnTo>
                              <a:lnTo>
                                <a:pt x="140" y="622"/>
                              </a:lnTo>
                              <a:lnTo>
                                <a:pt x="124" y="621"/>
                              </a:lnTo>
                              <a:lnTo>
                                <a:pt x="110" y="616"/>
                              </a:lnTo>
                              <a:lnTo>
                                <a:pt x="97" y="609"/>
                              </a:lnTo>
                              <a:lnTo>
                                <a:pt x="85" y="599"/>
                              </a:lnTo>
                              <a:lnTo>
                                <a:pt x="75" y="587"/>
                              </a:lnTo>
                              <a:lnTo>
                                <a:pt x="68" y="574"/>
                              </a:lnTo>
                              <a:lnTo>
                                <a:pt x="63" y="560"/>
                              </a:lnTo>
                              <a:lnTo>
                                <a:pt x="62" y="544"/>
                              </a:lnTo>
                              <a:lnTo>
                                <a:pt x="62" y="140"/>
                              </a:lnTo>
                              <a:lnTo>
                                <a:pt x="63" y="125"/>
                              </a:lnTo>
                              <a:lnTo>
                                <a:pt x="68" y="110"/>
                              </a:lnTo>
                              <a:lnTo>
                                <a:pt x="75" y="97"/>
                              </a:lnTo>
                              <a:lnTo>
                                <a:pt x="85" y="85"/>
                              </a:lnTo>
                              <a:lnTo>
                                <a:pt x="97" y="75"/>
                              </a:lnTo>
                              <a:lnTo>
                                <a:pt x="110" y="68"/>
                              </a:lnTo>
                              <a:lnTo>
                                <a:pt x="124" y="64"/>
                              </a:lnTo>
                              <a:lnTo>
                                <a:pt x="140" y="62"/>
                              </a:lnTo>
                              <a:lnTo>
                                <a:pt x="552" y="62"/>
                              </a:lnTo>
                              <a:lnTo>
                                <a:pt x="560" y="63"/>
                              </a:lnTo>
                              <a:lnTo>
                                <a:pt x="567" y="65"/>
                              </a:lnTo>
                              <a:lnTo>
                                <a:pt x="569" y="66"/>
                              </a:lnTo>
                              <a:lnTo>
                                <a:pt x="571" y="66"/>
                              </a:lnTo>
                              <a:lnTo>
                                <a:pt x="576" y="66"/>
                              </a:lnTo>
                              <a:lnTo>
                                <a:pt x="580" y="65"/>
                              </a:lnTo>
                              <a:lnTo>
                                <a:pt x="582" y="62"/>
                              </a:lnTo>
                              <a:lnTo>
                                <a:pt x="611" y="34"/>
                              </a:lnTo>
                              <a:lnTo>
                                <a:pt x="612" y="29"/>
                              </a:lnTo>
                              <a:lnTo>
                                <a:pt x="611" y="24"/>
                              </a:lnTo>
                              <a:lnTo>
                                <a:pt x="610" y="18"/>
                              </a:lnTo>
                              <a:lnTo>
                                <a:pt x="607" y="15"/>
                              </a:lnTo>
                              <a:lnTo>
                                <a:pt x="602" y="12"/>
                              </a:lnTo>
                              <a:lnTo>
                                <a:pt x="589" y="7"/>
                              </a:lnTo>
                              <a:lnTo>
                                <a:pt x="575" y="3"/>
                              </a:lnTo>
                              <a:lnTo>
                                <a:pt x="560" y="1"/>
                              </a:lnTo>
                              <a:lnTo>
                                <a:pt x="545" y="0"/>
                              </a:lnTo>
                              <a:lnTo>
                                <a:pt x="140" y="0"/>
                              </a:lnTo>
                              <a:lnTo>
                                <a:pt x="112" y="3"/>
                              </a:lnTo>
                              <a:lnTo>
                                <a:pt x="86" y="10"/>
                              </a:lnTo>
                              <a:lnTo>
                                <a:pt x="62" y="23"/>
                              </a:lnTo>
                              <a:lnTo>
                                <a:pt x="41" y="41"/>
                              </a:lnTo>
                              <a:lnTo>
                                <a:pt x="23" y="63"/>
                              </a:lnTo>
                              <a:lnTo>
                                <a:pt x="10" y="87"/>
                              </a:lnTo>
                              <a:lnTo>
                                <a:pt x="2" y="112"/>
                              </a:lnTo>
                              <a:lnTo>
                                <a:pt x="0" y="140"/>
                              </a:lnTo>
                              <a:lnTo>
                                <a:pt x="0" y="544"/>
                              </a:lnTo>
                              <a:lnTo>
                                <a:pt x="2" y="572"/>
                              </a:lnTo>
                              <a:lnTo>
                                <a:pt x="10" y="598"/>
                              </a:lnTo>
                              <a:lnTo>
                                <a:pt x="23" y="622"/>
                              </a:lnTo>
                              <a:lnTo>
                                <a:pt x="41" y="643"/>
                              </a:lnTo>
                              <a:lnTo>
                                <a:pt x="62" y="661"/>
                              </a:lnTo>
                              <a:lnTo>
                                <a:pt x="86" y="674"/>
                              </a:lnTo>
                              <a:lnTo>
                                <a:pt x="112" y="682"/>
                              </a:lnTo>
                              <a:lnTo>
                                <a:pt x="140" y="684"/>
                              </a:lnTo>
                              <a:lnTo>
                                <a:pt x="545" y="684"/>
                              </a:lnTo>
                              <a:lnTo>
                                <a:pt x="573" y="682"/>
                              </a:lnTo>
                              <a:lnTo>
                                <a:pt x="599" y="674"/>
                              </a:lnTo>
                              <a:lnTo>
                                <a:pt x="623" y="661"/>
                              </a:lnTo>
                              <a:lnTo>
                                <a:pt x="644" y="643"/>
                              </a:lnTo>
                              <a:lnTo>
                                <a:pt x="662" y="622"/>
                              </a:lnTo>
                              <a:lnTo>
                                <a:pt x="663" y="622"/>
                              </a:lnTo>
                              <a:lnTo>
                                <a:pt x="675" y="598"/>
                              </a:lnTo>
                              <a:lnTo>
                                <a:pt x="683" y="572"/>
                              </a:lnTo>
                              <a:lnTo>
                                <a:pt x="686" y="544"/>
                              </a:lnTo>
                              <a:moveTo>
                                <a:pt x="810" y="114"/>
                              </a:moveTo>
                              <a:lnTo>
                                <a:pt x="806" y="105"/>
                              </a:lnTo>
                              <a:lnTo>
                                <a:pt x="737" y="36"/>
                              </a:lnTo>
                              <a:lnTo>
                                <a:pt x="728" y="32"/>
                              </a:lnTo>
                              <a:lnTo>
                                <a:pt x="706" y="32"/>
                              </a:lnTo>
                              <a:lnTo>
                                <a:pt x="697" y="36"/>
                              </a:lnTo>
                              <a:lnTo>
                                <a:pt x="374" y="358"/>
                              </a:lnTo>
                              <a:lnTo>
                                <a:pt x="238" y="222"/>
                              </a:lnTo>
                              <a:lnTo>
                                <a:pt x="229" y="218"/>
                              </a:lnTo>
                              <a:lnTo>
                                <a:pt x="207" y="218"/>
                              </a:lnTo>
                              <a:lnTo>
                                <a:pt x="198" y="222"/>
                              </a:lnTo>
                              <a:lnTo>
                                <a:pt x="129" y="291"/>
                              </a:lnTo>
                              <a:lnTo>
                                <a:pt x="125" y="300"/>
                              </a:lnTo>
                              <a:lnTo>
                                <a:pt x="125" y="322"/>
                              </a:lnTo>
                              <a:lnTo>
                                <a:pt x="129" y="331"/>
                              </a:lnTo>
                              <a:lnTo>
                                <a:pt x="354" y="556"/>
                              </a:lnTo>
                              <a:lnTo>
                                <a:pt x="363" y="559"/>
                              </a:lnTo>
                              <a:lnTo>
                                <a:pt x="385" y="559"/>
                              </a:lnTo>
                              <a:lnTo>
                                <a:pt x="394" y="556"/>
                              </a:lnTo>
                              <a:lnTo>
                                <a:pt x="592" y="358"/>
                              </a:lnTo>
                              <a:lnTo>
                                <a:pt x="806" y="145"/>
                              </a:lnTo>
                              <a:lnTo>
                                <a:pt x="810" y="135"/>
                              </a:lnTo>
                              <a:lnTo>
                                <a:pt x="810" y="114"/>
                              </a:lnTo>
                            </a:path>
                          </a:pathLst>
                        </a:custGeom>
                        <a:solidFill>
                          <a:srgbClr val="4A7C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C68AB1" id="AutoShape 14" o:spid="_x0000_s1026" style="position:absolute;margin-left:39.15pt;margin-top:7.35pt;width:40.55pt;height: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1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" path="m686,544r,-161l682,378r-6,-2l674,375r-2,-1l666,374r-4,2l625,413r-2,4l623,544r-1,16l618,574r-8,13l600,599r-12,10l575,616r-14,5l545,622r-405,l124,621r-14,-5l97,609,85,599,75,587,68,574,63,560,62,544r,-404l63,125r5,-15l75,97,85,85,97,75r13,-7l124,64r16,-2l552,62r8,1l567,65r2,1l571,66r5,l580,65r2,-3l611,34r1,-5l611,24r-1,-6l607,15r-5,-3l589,7,575,3,560,1,545,,140,,112,3,86,10,62,23,41,41,23,63,10,87,2,112,,140,,544r2,28l10,598r13,24l41,643r21,18l86,674r26,8l140,684r405,l573,682r26,-8l623,661r21,-18l662,622r1,l675,598r8,-26l686,544m810,114r-4,-9l737,36r-9,-4l706,32r-9,4l374,358,238,222r-9,-4l207,218r-9,4l129,291r-4,9l125,322r4,9l354,556r9,3l385,559r9,-3l592,358,806,145r4,-10l810,114e" fillcolor="#4a7cd9" stroked="f">
                <v:path arrowok="t" o:connecttype="custom" o:connectlocs="435610,336550;429260,332105;426720,330835;420370,332105;395605,358140;394970,448945;387350,466090;373380,480060;356235,487680;88900,488315;69850,484505;53975,473710;43180,457835;39370,438785;40005,172720;47625,154940;61595,140970;78740,133985;350520,132715;360045,134620;362585,135255;368300,134620;387985,114935;387985,108585;385445,102870;374015,97790;355600,93980;88900,93345;54610,99695;26035,119380;6350,148590;0,182245;1270,456565;14605,488315;39370,513080;71120,526415;346075,527685;380365,521335;408940,501650;421005,488315;433705,456565;514350,165735;467995,116205;448310,113665;237490,320675;145415,231775;125730,234315;79375,283845;81915,303530;230505,448310;250190,446405;511810,185420;514350,165735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4413F" w:rsidRPr="00B4413F">
        <w:t>Security</w:t>
      </w:r>
    </w:p>
    <w:p w14:paraId="47C0E5E8" w14:textId="77777777" w:rsidR="005C6097" w:rsidRPr="00B4413F" w:rsidRDefault="00B4413F">
      <w:pPr>
        <w:spacing w:before="245"/>
        <w:ind w:left="1129"/>
        <w:rPr>
          <w:sz w:val="20"/>
        </w:rPr>
      </w:pPr>
      <w:r w:rsidRPr="00B4413F">
        <w:rPr>
          <w:w w:val="105"/>
          <w:sz w:val="20"/>
        </w:rPr>
        <w:t xml:space="preserve">Lorem ipsum dolor sit </w:t>
      </w:r>
      <w:proofErr w:type="spellStart"/>
      <w:r w:rsidRPr="00B4413F">
        <w:rPr>
          <w:w w:val="105"/>
          <w:sz w:val="20"/>
        </w:rPr>
        <w:t>amet</w:t>
      </w:r>
      <w:proofErr w:type="spellEnd"/>
      <w:r w:rsidRPr="00B4413F">
        <w:rPr>
          <w:w w:val="105"/>
          <w:sz w:val="20"/>
        </w:rPr>
        <w:t xml:space="preserve">, </w:t>
      </w:r>
      <w:proofErr w:type="spellStart"/>
      <w:r w:rsidRPr="00B4413F">
        <w:rPr>
          <w:w w:val="105"/>
          <w:sz w:val="20"/>
        </w:rPr>
        <w:t>consectetuer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adipiscing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lit</w:t>
      </w:r>
      <w:proofErr w:type="spellEnd"/>
      <w:r w:rsidRPr="00B4413F">
        <w:rPr>
          <w:w w:val="105"/>
          <w:sz w:val="20"/>
        </w:rPr>
        <w:t xml:space="preserve">, sed diam </w:t>
      </w:r>
      <w:proofErr w:type="spellStart"/>
      <w:r w:rsidRPr="00B4413F">
        <w:rPr>
          <w:w w:val="105"/>
          <w:sz w:val="20"/>
        </w:rPr>
        <w:t>nonummy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nibh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uismod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tincidunt</w:t>
      </w:r>
      <w:proofErr w:type="spellEnd"/>
      <w:r w:rsidRPr="00B4413F">
        <w:rPr>
          <w:w w:val="105"/>
          <w:sz w:val="20"/>
        </w:rPr>
        <w:t>.</w:t>
      </w:r>
    </w:p>
    <w:p w14:paraId="4E40C0F5" w14:textId="77777777" w:rsidR="005C6097" w:rsidRPr="00B4413F" w:rsidRDefault="005C6097">
      <w:pPr>
        <w:pStyle w:val="BodyText"/>
        <w:rPr>
          <w:sz w:val="20"/>
        </w:rPr>
      </w:pPr>
    </w:p>
    <w:p w14:paraId="25376261" w14:textId="77777777" w:rsidR="005C6097" w:rsidRPr="00B4413F" w:rsidRDefault="005C6097">
      <w:pPr>
        <w:pStyle w:val="BodyText"/>
        <w:spacing w:before="8"/>
        <w:rPr>
          <w:sz w:val="15"/>
        </w:rPr>
      </w:pPr>
    </w:p>
    <w:p w14:paraId="58C5E1E1" w14:textId="2D9E71FA" w:rsidR="005C6097" w:rsidRPr="00B4413F" w:rsidRDefault="00CD722B">
      <w:pPr>
        <w:pStyle w:val="Heading3"/>
        <w:spacing w:before="100"/>
        <w:ind w:left="1129"/>
      </w:pPr>
      <w:r w:rsidRPr="00B4413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91BF77" wp14:editId="61023B01">
                <wp:simplePos x="0" y="0"/>
                <wp:positionH relativeFrom="page">
                  <wp:posOffset>497205</wp:posOffset>
                </wp:positionH>
                <wp:positionV relativeFrom="paragraph">
                  <wp:posOffset>93345</wp:posOffset>
                </wp:positionV>
                <wp:extent cx="514985" cy="434975"/>
                <wp:effectExtent l="0" t="0" r="0" b="0"/>
                <wp:wrapNone/>
                <wp:docPr id="3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4985" cy="434975"/>
                        </a:xfrm>
                        <a:custGeom>
                          <a:avLst/>
                          <a:gdLst>
                            <a:gd name="T0" fmla="+- 0 1469 783"/>
                            <a:gd name="T1" fmla="*/ T0 w 811"/>
                            <a:gd name="T2" fmla="+- 0 530 147"/>
                            <a:gd name="T3" fmla="*/ 530 h 685"/>
                            <a:gd name="T4" fmla="+- 0 1459 783"/>
                            <a:gd name="T5" fmla="*/ T4 w 811"/>
                            <a:gd name="T6" fmla="+- 0 523 147"/>
                            <a:gd name="T7" fmla="*/ 523 h 685"/>
                            <a:gd name="T8" fmla="+- 0 1455 783"/>
                            <a:gd name="T9" fmla="*/ T8 w 811"/>
                            <a:gd name="T10" fmla="+- 0 521 147"/>
                            <a:gd name="T11" fmla="*/ 521 h 685"/>
                            <a:gd name="T12" fmla="+- 0 1445 783"/>
                            <a:gd name="T13" fmla="*/ T12 w 811"/>
                            <a:gd name="T14" fmla="+- 0 523 147"/>
                            <a:gd name="T15" fmla="*/ 523 h 685"/>
                            <a:gd name="T16" fmla="+- 0 1406 783"/>
                            <a:gd name="T17" fmla="*/ T16 w 811"/>
                            <a:gd name="T18" fmla="+- 0 564 147"/>
                            <a:gd name="T19" fmla="*/ 564 h 685"/>
                            <a:gd name="T20" fmla="+- 0 1405 783"/>
                            <a:gd name="T21" fmla="*/ T20 w 811"/>
                            <a:gd name="T22" fmla="+- 0 707 147"/>
                            <a:gd name="T23" fmla="*/ 707 h 685"/>
                            <a:gd name="T24" fmla="+- 0 1393 783"/>
                            <a:gd name="T25" fmla="*/ T24 w 811"/>
                            <a:gd name="T26" fmla="+- 0 734 147"/>
                            <a:gd name="T27" fmla="*/ 734 h 685"/>
                            <a:gd name="T28" fmla="+- 0 1371 783"/>
                            <a:gd name="T29" fmla="*/ T28 w 811"/>
                            <a:gd name="T30" fmla="+- 0 756 147"/>
                            <a:gd name="T31" fmla="*/ 756 h 685"/>
                            <a:gd name="T32" fmla="+- 0 1344 783"/>
                            <a:gd name="T33" fmla="*/ T32 w 811"/>
                            <a:gd name="T34" fmla="+- 0 768 147"/>
                            <a:gd name="T35" fmla="*/ 768 h 685"/>
                            <a:gd name="T36" fmla="+- 0 923 783"/>
                            <a:gd name="T37" fmla="*/ T36 w 811"/>
                            <a:gd name="T38" fmla="+- 0 769 147"/>
                            <a:gd name="T39" fmla="*/ 769 h 685"/>
                            <a:gd name="T40" fmla="+- 0 893 783"/>
                            <a:gd name="T41" fmla="*/ T40 w 811"/>
                            <a:gd name="T42" fmla="+- 0 763 147"/>
                            <a:gd name="T43" fmla="*/ 763 h 685"/>
                            <a:gd name="T44" fmla="+- 0 868 783"/>
                            <a:gd name="T45" fmla="*/ T44 w 811"/>
                            <a:gd name="T46" fmla="+- 0 746 147"/>
                            <a:gd name="T47" fmla="*/ 746 h 685"/>
                            <a:gd name="T48" fmla="+- 0 851 783"/>
                            <a:gd name="T49" fmla="*/ T48 w 811"/>
                            <a:gd name="T50" fmla="+- 0 721 147"/>
                            <a:gd name="T51" fmla="*/ 721 h 685"/>
                            <a:gd name="T52" fmla="+- 0 845 783"/>
                            <a:gd name="T53" fmla="*/ T52 w 811"/>
                            <a:gd name="T54" fmla="+- 0 691 147"/>
                            <a:gd name="T55" fmla="*/ 691 h 685"/>
                            <a:gd name="T56" fmla="+- 0 846 783"/>
                            <a:gd name="T57" fmla="*/ T56 w 811"/>
                            <a:gd name="T58" fmla="+- 0 272 147"/>
                            <a:gd name="T59" fmla="*/ 272 h 685"/>
                            <a:gd name="T60" fmla="+- 0 858 783"/>
                            <a:gd name="T61" fmla="*/ T60 w 811"/>
                            <a:gd name="T62" fmla="+- 0 244 147"/>
                            <a:gd name="T63" fmla="*/ 244 h 685"/>
                            <a:gd name="T64" fmla="+- 0 880 783"/>
                            <a:gd name="T65" fmla="*/ T64 w 811"/>
                            <a:gd name="T66" fmla="+- 0 222 147"/>
                            <a:gd name="T67" fmla="*/ 222 h 685"/>
                            <a:gd name="T68" fmla="+- 0 907 783"/>
                            <a:gd name="T69" fmla="*/ T68 w 811"/>
                            <a:gd name="T70" fmla="+- 0 211 147"/>
                            <a:gd name="T71" fmla="*/ 211 h 685"/>
                            <a:gd name="T72" fmla="+- 0 1335 783"/>
                            <a:gd name="T73" fmla="*/ T72 w 811"/>
                            <a:gd name="T74" fmla="+- 0 209 147"/>
                            <a:gd name="T75" fmla="*/ 209 h 685"/>
                            <a:gd name="T76" fmla="+- 0 1350 783"/>
                            <a:gd name="T77" fmla="*/ T76 w 811"/>
                            <a:gd name="T78" fmla="+- 0 212 147"/>
                            <a:gd name="T79" fmla="*/ 212 h 685"/>
                            <a:gd name="T80" fmla="+- 0 1354 783"/>
                            <a:gd name="T81" fmla="*/ T80 w 811"/>
                            <a:gd name="T82" fmla="+- 0 213 147"/>
                            <a:gd name="T83" fmla="*/ 213 h 685"/>
                            <a:gd name="T84" fmla="+- 0 1363 783"/>
                            <a:gd name="T85" fmla="*/ T84 w 811"/>
                            <a:gd name="T86" fmla="+- 0 212 147"/>
                            <a:gd name="T87" fmla="*/ 212 h 685"/>
                            <a:gd name="T88" fmla="+- 0 1394 783"/>
                            <a:gd name="T89" fmla="*/ T88 w 811"/>
                            <a:gd name="T90" fmla="+- 0 181 147"/>
                            <a:gd name="T91" fmla="*/ 181 h 685"/>
                            <a:gd name="T92" fmla="+- 0 1394 783"/>
                            <a:gd name="T93" fmla="*/ T92 w 811"/>
                            <a:gd name="T94" fmla="+- 0 171 147"/>
                            <a:gd name="T95" fmla="*/ 171 h 685"/>
                            <a:gd name="T96" fmla="+- 0 1390 783"/>
                            <a:gd name="T97" fmla="*/ T96 w 811"/>
                            <a:gd name="T98" fmla="+- 0 162 147"/>
                            <a:gd name="T99" fmla="*/ 162 h 685"/>
                            <a:gd name="T100" fmla="+- 0 1372 783"/>
                            <a:gd name="T101" fmla="*/ T100 w 811"/>
                            <a:gd name="T102" fmla="+- 0 154 147"/>
                            <a:gd name="T103" fmla="*/ 154 h 685"/>
                            <a:gd name="T104" fmla="+- 0 1343 783"/>
                            <a:gd name="T105" fmla="*/ T104 w 811"/>
                            <a:gd name="T106" fmla="+- 0 148 147"/>
                            <a:gd name="T107" fmla="*/ 148 h 685"/>
                            <a:gd name="T108" fmla="+- 0 923 783"/>
                            <a:gd name="T109" fmla="*/ T108 w 811"/>
                            <a:gd name="T110" fmla="+- 0 147 147"/>
                            <a:gd name="T111" fmla="*/ 147 h 685"/>
                            <a:gd name="T112" fmla="+- 0 869 783"/>
                            <a:gd name="T113" fmla="*/ T112 w 811"/>
                            <a:gd name="T114" fmla="+- 0 157 147"/>
                            <a:gd name="T115" fmla="*/ 157 h 685"/>
                            <a:gd name="T116" fmla="+- 0 824 783"/>
                            <a:gd name="T117" fmla="*/ T116 w 811"/>
                            <a:gd name="T118" fmla="+- 0 188 147"/>
                            <a:gd name="T119" fmla="*/ 188 h 685"/>
                            <a:gd name="T120" fmla="+- 0 793 783"/>
                            <a:gd name="T121" fmla="*/ T120 w 811"/>
                            <a:gd name="T122" fmla="+- 0 234 147"/>
                            <a:gd name="T123" fmla="*/ 234 h 685"/>
                            <a:gd name="T124" fmla="+- 0 783 783"/>
                            <a:gd name="T125" fmla="*/ T124 w 811"/>
                            <a:gd name="T126" fmla="+- 0 287 147"/>
                            <a:gd name="T127" fmla="*/ 287 h 685"/>
                            <a:gd name="T128" fmla="+- 0 785 783"/>
                            <a:gd name="T129" fmla="*/ T128 w 811"/>
                            <a:gd name="T130" fmla="+- 0 719 147"/>
                            <a:gd name="T131" fmla="*/ 719 h 685"/>
                            <a:gd name="T132" fmla="+- 0 806 783"/>
                            <a:gd name="T133" fmla="*/ T132 w 811"/>
                            <a:gd name="T134" fmla="+- 0 769 147"/>
                            <a:gd name="T135" fmla="*/ 769 h 685"/>
                            <a:gd name="T136" fmla="+- 0 845 783"/>
                            <a:gd name="T137" fmla="*/ T136 w 811"/>
                            <a:gd name="T138" fmla="+- 0 808 147"/>
                            <a:gd name="T139" fmla="*/ 808 h 685"/>
                            <a:gd name="T140" fmla="+- 0 895 783"/>
                            <a:gd name="T141" fmla="*/ T140 w 811"/>
                            <a:gd name="T142" fmla="+- 0 829 147"/>
                            <a:gd name="T143" fmla="*/ 829 h 685"/>
                            <a:gd name="T144" fmla="+- 0 1328 783"/>
                            <a:gd name="T145" fmla="*/ T144 w 811"/>
                            <a:gd name="T146" fmla="+- 0 831 147"/>
                            <a:gd name="T147" fmla="*/ 831 h 685"/>
                            <a:gd name="T148" fmla="+- 0 1382 783"/>
                            <a:gd name="T149" fmla="*/ T148 w 811"/>
                            <a:gd name="T150" fmla="+- 0 821 147"/>
                            <a:gd name="T151" fmla="*/ 821 h 685"/>
                            <a:gd name="T152" fmla="+- 0 1427 783"/>
                            <a:gd name="T153" fmla="*/ T152 w 811"/>
                            <a:gd name="T154" fmla="+- 0 790 147"/>
                            <a:gd name="T155" fmla="*/ 790 h 685"/>
                            <a:gd name="T156" fmla="+- 0 1446 783"/>
                            <a:gd name="T157" fmla="*/ T156 w 811"/>
                            <a:gd name="T158" fmla="+- 0 769 147"/>
                            <a:gd name="T159" fmla="*/ 769 h 685"/>
                            <a:gd name="T160" fmla="+- 0 1466 783"/>
                            <a:gd name="T161" fmla="*/ T160 w 811"/>
                            <a:gd name="T162" fmla="+- 0 719 147"/>
                            <a:gd name="T163" fmla="*/ 719 h 685"/>
                            <a:gd name="T164" fmla="+- 0 1593 783"/>
                            <a:gd name="T165" fmla="*/ T164 w 811"/>
                            <a:gd name="T166" fmla="+- 0 261 147"/>
                            <a:gd name="T167" fmla="*/ 261 h 685"/>
                            <a:gd name="T168" fmla="+- 0 1520 783"/>
                            <a:gd name="T169" fmla="*/ T168 w 811"/>
                            <a:gd name="T170" fmla="+- 0 183 147"/>
                            <a:gd name="T171" fmla="*/ 183 h 685"/>
                            <a:gd name="T172" fmla="+- 0 1489 783"/>
                            <a:gd name="T173" fmla="*/ T172 w 811"/>
                            <a:gd name="T174" fmla="+- 0 179 147"/>
                            <a:gd name="T175" fmla="*/ 179 h 685"/>
                            <a:gd name="T176" fmla="+- 0 1157 783"/>
                            <a:gd name="T177" fmla="*/ T176 w 811"/>
                            <a:gd name="T178" fmla="+- 0 505 147"/>
                            <a:gd name="T179" fmla="*/ 505 h 685"/>
                            <a:gd name="T180" fmla="+- 0 1012 783"/>
                            <a:gd name="T181" fmla="*/ T180 w 811"/>
                            <a:gd name="T182" fmla="+- 0 365 147"/>
                            <a:gd name="T183" fmla="*/ 365 h 685"/>
                            <a:gd name="T184" fmla="+- 0 981 783"/>
                            <a:gd name="T185" fmla="*/ T184 w 811"/>
                            <a:gd name="T186" fmla="+- 0 369 147"/>
                            <a:gd name="T187" fmla="*/ 369 h 685"/>
                            <a:gd name="T188" fmla="+- 0 908 783"/>
                            <a:gd name="T189" fmla="*/ T188 w 811"/>
                            <a:gd name="T190" fmla="+- 0 447 147"/>
                            <a:gd name="T191" fmla="*/ 447 h 685"/>
                            <a:gd name="T192" fmla="+- 0 912 783"/>
                            <a:gd name="T193" fmla="*/ T192 w 811"/>
                            <a:gd name="T194" fmla="+- 0 478 147"/>
                            <a:gd name="T195" fmla="*/ 478 h 685"/>
                            <a:gd name="T196" fmla="+- 0 1146 783"/>
                            <a:gd name="T197" fmla="*/ T196 w 811"/>
                            <a:gd name="T198" fmla="+- 0 706 147"/>
                            <a:gd name="T199" fmla="*/ 706 h 685"/>
                            <a:gd name="T200" fmla="+- 0 1177 783"/>
                            <a:gd name="T201" fmla="*/ T200 w 811"/>
                            <a:gd name="T202" fmla="+- 0 703 147"/>
                            <a:gd name="T203" fmla="*/ 703 h 685"/>
                            <a:gd name="T204" fmla="+- 0 1589 783"/>
                            <a:gd name="T205" fmla="*/ T204 w 811"/>
                            <a:gd name="T206" fmla="+- 0 292 147"/>
                            <a:gd name="T207" fmla="*/ 292 h 685"/>
                            <a:gd name="T208" fmla="+- 0 1593 783"/>
                            <a:gd name="T209" fmla="*/ T208 w 811"/>
                            <a:gd name="T210" fmla="+- 0 261 147"/>
                            <a:gd name="T211" fmla="*/ 261 h 68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811" h="685">
                              <a:moveTo>
                                <a:pt x="686" y="544"/>
                              </a:moveTo>
                              <a:lnTo>
                                <a:pt x="686" y="383"/>
                              </a:lnTo>
                              <a:lnTo>
                                <a:pt x="682" y="378"/>
                              </a:lnTo>
                              <a:lnTo>
                                <a:pt x="676" y="376"/>
                              </a:lnTo>
                              <a:lnTo>
                                <a:pt x="674" y="375"/>
                              </a:lnTo>
                              <a:lnTo>
                                <a:pt x="672" y="374"/>
                              </a:lnTo>
                              <a:lnTo>
                                <a:pt x="666" y="374"/>
                              </a:lnTo>
                              <a:lnTo>
                                <a:pt x="662" y="376"/>
                              </a:lnTo>
                              <a:lnTo>
                                <a:pt x="625" y="413"/>
                              </a:lnTo>
                              <a:lnTo>
                                <a:pt x="623" y="417"/>
                              </a:lnTo>
                              <a:lnTo>
                                <a:pt x="623" y="544"/>
                              </a:lnTo>
                              <a:lnTo>
                                <a:pt x="622" y="560"/>
                              </a:lnTo>
                              <a:lnTo>
                                <a:pt x="618" y="574"/>
                              </a:lnTo>
                              <a:lnTo>
                                <a:pt x="610" y="587"/>
                              </a:lnTo>
                              <a:lnTo>
                                <a:pt x="600" y="599"/>
                              </a:lnTo>
                              <a:lnTo>
                                <a:pt x="588" y="609"/>
                              </a:lnTo>
                              <a:lnTo>
                                <a:pt x="575" y="616"/>
                              </a:lnTo>
                              <a:lnTo>
                                <a:pt x="561" y="621"/>
                              </a:lnTo>
                              <a:lnTo>
                                <a:pt x="545" y="622"/>
                              </a:lnTo>
                              <a:lnTo>
                                <a:pt x="140" y="622"/>
                              </a:lnTo>
                              <a:lnTo>
                                <a:pt x="124" y="621"/>
                              </a:lnTo>
                              <a:lnTo>
                                <a:pt x="110" y="616"/>
                              </a:lnTo>
                              <a:lnTo>
                                <a:pt x="97" y="609"/>
                              </a:lnTo>
                              <a:lnTo>
                                <a:pt x="85" y="599"/>
                              </a:lnTo>
                              <a:lnTo>
                                <a:pt x="75" y="587"/>
                              </a:lnTo>
                              <a:lnTo>
                                <a:pt x="68" y="574"/>
                              </a:lnTo>
                              <a:lnTo>
                                <a:pt x="63" y="560"/>
                              </a:lnTo>
                              <a:lnTo>
                                <a:pt x="62" y="544"/>
                              </a:lnTo>
                              <a:lnTo>
                                <a:pt x="62" y="140"/>
                              </a:lnTo>
                              <a:lnTo>
                                <a:pt x="63" y="125"/>
                              </a:lnTo>
                              <a:lnTo>
                                <a:pt x="68" y="110"/>
                              </a:lnTo>
                              <a:lnTo>
                                <a:pt x="75" y="97"/>
                              </a:lnTo>
                              <a:lnTo>
                                <a:pt x="85" y="85"/>
                              </a:lnTo>
                              <a:lnTo>
                                <a:pt x="97" y="75"/>
                              </a:lnTo>
                              <a:lnTo>
                                <a:pt x="110" y="68"/>
                              </a:lnTo>
                              <a:lnTo>
                                <a:pt x="124" y="64"/>
                              </a:lnTo>
                              <a:lnTo>
                                <a:pt x="140" y="62"/>
                              </a:lnTo>
                              <a:lnTo>
                                <a:pt x="552" y="62"/>
                              </a:lnTo>
                              <a:lnTo>
                                <a:pt x="560" y="63"/>
                              </a:lnTo>
                              <a:lnTo>
                                <a:pt x="567" y="65"/>
                              </a:lnTo>
                              <a:lnTo>
                                <a:pt x="569" y="66"/>
                              </a:lnTo>
                              <a:lnTo>
                                <a:pt x="571" y="66"/>
                              </a:lnTo>
                              <a:lnTo>
                                <a:pt x="576" y="66"/>
                              </a:lnTo>
                              <a:lnTo>
                                <a:pt x="580" y="65"/>
                              </a:lnTo>
                              <a:lnTo>
                                <a:pt x="582" y="62"/>
                              </a:lnTo>
                              <a:lnTo>
                                <a:pt x="611" y="34"/>
                              </a:lnTo>
                              <a:lnTo>
                                <a:pt x="612" y="29"/>
                              </a:lnTo>
                              <a:lnTo>
                                <a:pt x="611" y="24"/>
                              </a:lnTo>
                              <a:lnTo>
                                <a:pt x="610" y="18"/>
                              </a:lnTo>
                              <a:lnTo>
                                <a:pt x="607" y="15"/>
                              </a:lnTo>
                              <a:lnTo>
                                <a:pt x="602" y="12"/>
                              </a:lnTo>
                              <a:lnTo>
                                <a:pt x="589" y="7"/>
                              </a:lnTo>
                              <a:lnTo>
                                <a:pt x="575" y="3"/>
                              </a:lnTo>
                              <a:lnTo>
                                <a:pt x="560" y="1"/>
                              </a:lnTo>
                              <a:lnTo>
                                <a:pt x="545" y="0"/>
                              </a:lnTo>
                              <a:lnTo>
                                <a:pt x="140" y="0"/>
                              </a:lnTo>
                              <a:lnTo>
                                <a:pt x="112" y="3"/>
                              </a:lnTo>
                              <a:lnTo>
                                <a:pt x="86" y="10"/>
                              </a:lnTo>
                              <a:lnTo>
                                <a:pt x="62" y="23"/>
                              </a:lnTo>
                              <a:lnTo>
                                <a:pt x="41" y="41"/>
                              </a:lnTo>
                              <a:lnTo>
                                <a:pt x="23" y="63"/>
                              </a:lnTo>
                              <a:lnTo>
                                <a:pt x="10" y="87"/>
                              </a:lnTo>
                              <a:lnTo>
                                <a:pt x="2" y="112"/>
                              </a:lnTo>
                              <a:lnTo>
                                <a:pt x="0" y="140"/>
                              </a:lnTo>
                              <a:lnTo>
                                <a:pt x="0" y="544"/>
                              </a:lnTo>
                              <a:lnTo>
                                <a:pt x="2" y="572"/>
                              </a:lnTo>
                              <a:lnTo>
                                <a:pt x="10" y="598"/>
                              </a:lnTo>
                              <a:lnTo>
                                <a:pt x="23" y="622"/>
                              </a:lnTo>
                              <a:lnTo>
                                <a:pt x="41" y="643"/>
                              </a:lnTo>
                              <a:lnTo>
                                <a:pt x="62" y="661"/>
                              </a:lnTo>
                              <a:lnTo>
                                <a:pt x="86" y="674"/>
                              </a:lnTo>
                              <a:lnTo>
                                <a:pt x="112" y="682"/>
                              </a:lnTo>
                              <a:lnTo>
                                <a:pt x="140" y="684"/>
                              </a:lnTo>
                              <a:lnTo>
                                <a:pt x="545" y="684"/>
                              </a:lnTo>
                              <a:lnTo>
                                <a:pt x="573" y="682"/>
                              </a:lnTo>
                              <a:lnTo>
                                <a:pt x="599" y="674"/>
                              </a:lnTo>
                              <a:lnTo>
                                <a:pt x="623" y="661"/>
                              </a:lnTo>
                              <a:lnTo>
                                <a:pt x="644" y="643"/>
                              </a:lnTo>
                              <a:lnTo>
                                <a:pt x="662" y="622"/>
                              </a:lnTo>
                              <a:lnTo>
                                <a:pt x="663" y="622"/>
                              </a:lnTo>
                              <a:lnTo>
                                <a:pt x="675" y="598"/>
                              </a:lnTo>
                              <a:lnTo>
                                <a:pt x="683" y="572"/>
                              </a:lnTo>
                              <a:lnTo>
                                <a:pt x="686" y="544"/>
                              </a:lnTo>
                              <a:moveTo>
                                <a:pt x="810" y="114"/>
                              </a:moveTo>
                              <a:lnTo>
                                <a:pt x="806" y="105"/>
                              </a:lnTo>
                              <a:lnTo>
                                <a:pt x="737" y="36"/>
                              </a:lnTo>
                              <a:lnTo>
                                <a:pt x="728" y="32"/>
                              </a:lnTo>
                              <a:lnTo>
                                <a:pt x="706" y="32"/>
                              </a:lnTo>
                              <a:lnTo>
                                <a:pt x="697" y="36"/>
                              </a:lnTo>
                              <a:lnTo>
                                <a:pt x="374" y="358"/>
                              </a:lnTo>
                              <a:lnTo>
                                <a:pt x="238" y="222"/>
                              </a:lnTo>
                              <a:lnTo>
                                <a:pt x="229" y="218"/>
                              </a:lnTo>
                              <a:lnTo>
                                <a:pt x="207" y="218"/>
                              </a:lnTo>
                              <a:lnTo>
                                <a:pt x="198" y="222"/>
                              </a:lnTo>
                              <a:lnTo>
                                <a:pt x="129" y="291"/>
                              </a:lnTo>
                              <a:lnTo>
                                <a:pt x="125" y="300"/>
                              </a:lnTo>
                              <a:lnTo>
                                <a:pt x="125" y="322"/>
                              </a:lnTo>
                              <a:lnTo>
                                <a:pt x="129" y="331"/>
                              </a:lnTo>
                              <a:lnTo>
                                <a:pt x="354" y="556"/>
                              </a:lnTo>
                              <a:lnTo>
                                <a:pt x="363" y="559"/>
                              </a:lnTo>
                              <a:lnTo>
                                <a:pt x="385" y="559"/>
                              </a:lnTo>
                              <a:lnTo>
                                <a:pt x="394" y="556"/>
                              </a:lnTo>
                              <a:lnTo>
                                <a:pt x="592" y="358"/>
                              </a:lnTo>
                              <a:lnTo>
                                <a:pt x="806" y="145"/>
                              </a:lnTo>
                              <a:lnTo>
                                <a:pt x="810" y="135"/>
                              </a:lnTo>
                              <a:lnTo>
                                <a:pt x="810" y="114"/>
                              </a:lnTo>
                            </a:path>
                          </a:pathLst>
                        </a:custGeom>
                        <a:solidFill>
                          <a:srgbClr val="4A7C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7611A" id="AutoShape 13" o:spid="_x0000_s1026" style="position:absolute;margin-left:39.15pt;margin-top:7.35pt;width:40.55pt;height:34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1,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" path="m686,544r,-161l682,378r-6,-2l674,375r-2,-1l666,374r-4,2l625,413r-2,4l623,544r-1,16l618,574r-8,13l600,599r-12,10l575,616r-14,5l545,622r-405,l124,621r-14,-5l97,609,85,599,75,587,68,574,63,560,62,544r,-404l63,125r5,-15l75,97,85,85,97,75r13,-7l124,64r16,-2l552,62r8,1l567,65r2,1l571,66r5,l580,65r2,-3l611,34r1,-5l611,24r-1,-6l607,15r-5,-3l589,7,575,3,560,1,545,,140,,112,3,86,10,62,23,41,41,23,63,10,87,2,112,,140,,544r2,28l10,598r13,24l41,643r21,18l86,674r26,8l140,684r405,l573,682r26,-8l623,661r21,-18l662,622r1,l675,598r8,-26l686,544m810,114r-4,-9l737,36r-9,-4l706,32r-9,4l374,358,238,222r-9,-4l207,218r-9,4l129,291r-4,9l125,322r4,9l354,556r9,3l385,559r9,-3l592,358,806,145r4,-10l810,114e" fillcolor="#4a7cd9" stroked="f">
                <v:path arrowok="t" o:connecttype="custom" o:connectlocs="435610,336550;429260,332105;426720,330835;420370,332105;395605,358140;394970,448945;387350,466090;373380,480060;356235,487680;88900,488315;69850,484505;53975,473710;43180,457835;39370,438785;40005,172720;47625,154940;61595,140970;78740,133985;350520,132715;360045,134620;362585,135255;368300,134620;387985,114935;387985,108585;385445,102870;374015,97790;355600,93980;88900,93345;54610,99695;26035,119380;6350,148590;0,182245;1270,456565;14605,488315;39370,513080;71120,526415;346075,527685;380365,521335;408940,501650;421005,488315;433705,456565;514350,165735;467995,116205;448310,113665;237490,320675;145415,231775;125730,234315;79375,283845;81915,303530;230505,448310;250190,446405;511810,185420;514350,165735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4413F" w:rsidRPr="00B4413F">
        <w:t>Accuracy</w:t>
      </w:r>
    </w:p>
    <w:p w14:paraId="3A7748E2" w14:textId="77777777" w:rsidR="005C6097" w:rsidRPr="00B4413F" w:rsidRDefault="00B4413F">
      <w:pPr>
        <w:spacing w:before="245"/>
        <w:ind w:left="1129"/>
        <w:rPr>
          <w:sz w:val="20"/>
        </w:rPr>
      </w:pPr>
      <w:r w:rsidRPr="00B4413F">
        <w:rPr>
          <w:w w:val="105"/>
          <w:sz w:val="20"/>
        </w:rPr>
        <w:t xml:space="preserve">Lorem ipsum dolor sit </w:t>
      </w:r>
      <w:proofErr w:type="spellStart"/>
      <w:r w:rsidRPr="00B4413F">
        <w:rPr>
          <w:w w:val="105"/>
          <w:sz w:val="20"/>
        </w:rPr>
        <w:t>amet</w:t>
      </w:r>
      <w:proofErr w:type="spellEnd"/>
      <w:r w:rsidRPr="00B4413F">
        <w:rPr>
          <w:w w:val="105"/>
          <w:sz w:val="20"/>
        </w:rPr>
        <w:t xml:space="preserve">, </w:t>
      </w:r>
      <w:proofErr w:type="spellStart"/>
      <w:r w:rsidRPr="00B4413F">
        <w:rPr>
          <w:w w:val="105"/>
          <w:sz w:val="20"/>
        </w:rPr>
        <w:t>consectetuer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adipiscing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lit</w:t>
      </w:r>
      <w:proofErr w:type="spellEnd"/>
      <w:r w:rsidRPr="00B4413F">
        <w:rPr>
          <w:w w:val="105"/>
          <w:sz w:val="20"/>
        </w:rPr>
        <w:t xml:space="preserve">, sed diam </w:t>
      </w:r>
      <w:proofErr w:type="spellStart"/>
      <w:r w:rsidRPr="00B4413F">
        <w:rPr>
          <w:w w:val="105"/>
          <w:sz w:val="20"/>
        </w:rPr>
        <w:t>nonummy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nibh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euismod</w:t>
      </w:r>
      <w:proofErr w:type="spellEnd"/>
      <w:r w:rsidRPr="00B4413F">
        <w:rPr>
          <w:w w:val="105"/>
          <w:sz w:val="20"/>
        </w:rPr>
        <w:t xml:space="preserve"> </w:t>
      </w:r>
      <w:proofErr w:type="spellStart"/>
      <w:r w:rsidRPr="00B4413F">
        <w:rPr>
          <w:w w:val="105"/>
          <w:sz w:val="20"/>
        </w:rPr>
        <w:t>tincidunt</w:t>
      </w:r>
      <w:proofErr w:type="spellEnd"/>
      <w:r w:rsidRPr="00B4413F">
        <w:rPr>
          <w:w w:val="105"/>
          <w:sz w:val="20"/>
        </w:rPr>
        <w:t>.</w:t>
      </w:r>
    </w:p>
    <w:p w14:paraId="0D33DF45" w14:textId="77777777" w:rsidR="005C6097" w:rsidRPr="00B4413F" w:rsidRDefault="005C6097">
      <w:pPr>
        <w:rPr>
          <w:sz w:val="20"/>
        </w:rPr>
        <w:sectPr w:rsidR="005C6097" w:rsidRPr="00B4413F">
          <w:headerReference w:type="default" r:id="rId13"/>
          <w:footerReference w:type="default" r:id="rId14"/>
          <w:type w:val="continuous"/>
          <w:pgSz w:w="11920" w:h="16860"/>
          <w:pgMar w:top="560" w:right="680" w:bottom="480" w:left="680" w:header="274" w:footer="282" w:gutter="0"/>
          <w:pgNumType w:start="1"/>
          <w:cols w:space="720"/>
        </w:sectPr>
      </w:pPr>
    </w:p>
    <w:p w14:paraId="1A091364" w14:textId="703F6832" w:rsidR="005C6097" w:rsidRPr="00B4413F" w:rsidRDefault="00CD722B">
      <w:pPr>
        <w:pStyle w:val="BodyText"/>
        <w:rPr>
          <w:sz w:val="20"/>
        </w:rPr>
      </w:pPr>
      <w:r w:rsidRPr="00B4413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6AE87C" wp14:editId="729599EF">
                <wp:simplePos x="0" y="0"/>
                <wp:positionH relativeFrom="page">
                  <wp:posOffset>368300</wp:posOffset>
                </wp:positionH>
                <wp:positionV relativeFrom="page">
                  <wp:posOffset>818515</wp:posOffset>
                </wp:positionV>
                <wp:extent cx="6835140" cy="0"/>
                <wp:effectExtent l="0" t="0" r="0" b="0"/>
                <wp:wrapNone/>
                <wp:docPr id="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5140" cy="0"/>
                        </a:xfrm>
                        <a:prstGeom prst="line">
                          <a:avLst/>
                        </a:prstGeom>
                        <a:noFill/>
                        <a:ln w="8576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14C476" id="Line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pt,64.45pt" to="567.2pt,6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" strokecolor="#ddd" strokeweight=".23822mm">
                <w10:wrap anchorx="page" anchory="page"/>
              </v:line>
            </w:pict>
          </mc:Fallback>
        </mc:AlternateContent>
      </w:r>
    </w:p>
    <w:p w14:paraId="5F3FD6DE" w14:textId="77777777" w:rsidR="005C6097" w:rsidRPr="00B4413F" w:rsidRDefault="005C6097">
      <w:pPr>
        <w:pStyle w:val="BodyText"/>
        <w:rPr>
          <w:sz w:val="20"/>
        </w:rPr>
      </w:pPr>
    </w:p>
    <w:p w14:paraId="2F22DED0" w14:textId="77777777" w:rsidR="005C6097" w:rsidRPr="00B4413F" w:rsidRDefault="005C6097">
      <w:pPr>
        <w:pStyle w:val="BodyText"/>
        <w:rPr>
          <w:sz w:val="20"/>
        </w:rPr>
      </w:pPr>
    </w:p>
    <w:p w14:paraId="67CA9512" w14:textId="77777777" w:rsidR="005C6097" w:rsidRPr="00B4413F" w:rsidRDefault="005C6097">
      <w:pPr>
        <w:pStyle w:val="BodyText"/>
        <w:rPr>
          <w:sz w:val="20"/>
        </w:rPr>
      </w:pPr>
    </w:p>
    <w:p w14:paraId="61C5C6A1" w14:textId="77777777" w:rsidR="005C6097" w:rsidRPr="00B4413F" w:rsidRDefault="005C6097">
      <w:pPr>
        <w:pStyle w:val="BodyText"/>
        <w:rPr>
          <w:sz w:val="20"/>
        </w:rPr>
      </w:pPr>
    </w:p>
    <w:p w14:paraId="7B61E853" w14:textId="77777777" w:rsidR="005C6097" w:rsidRPr="00B4413F" w:rsidRDefault="005C6097">
      <w:pPr>
        <w:pStyle w:val="BodyText"/>
        <w:rPr>
          <w:sz w:val="20"/>
        </w:rPr>
      </w:pPr>
    </w:p>
    <w:p w14:paraId="761AB02F" w14:textId="77777777" w:rsidR="005C6097" w:rsidRPr="00B4413F" w:rsidRDefault="00B4413F">
      <w:pPr>
        <w:spacing w:before="262"/>
        <w:ind w:left="102"/>
        <w:rPr>
          <w:b/>
          <w:sz w:val="34"/>
        </w:rPr>
      </w:pPr>
      <w:r w:rsidRPr="00B4413F">
        <w:rPr>
          <w:b/>
          <w:w w:val="105"/>
          <w:sz w:val="34"/>
        </w:rPr>
        <w:t xml:space="preserve">Smart Solutions </w:t>
      </w:r>
      <w:proofErr w:type="gramStart"/>
      <w:r w:rsidRPr="00B4413F">
        <w:rPr>
          <w:b/>
          <w:spacing w:val="-4"/>
          <w:w w:val="105"/>
          <w:sz w:val="34"/>
        </w:rPr>
        <w:t>For</w:t>
      </w:r>
      <w:proofErr w:type="gramEnd"/>
      <w:r w:rsidRPr="00B4413F">
        <w:rPr>
          <w:b/>
          <w:spacing w:val="-63"/>
          <w:w w:val="105"/>
          <w:sz w:val="34"/>
        </w:rPr>
        <w:t xml:space="preserve"> </w:t>
      </w:r>
      <w:r w:rsidRPr="00B4413F">
        <w:rPr>
          <w:b/>
          <w:spacing w:val="-10"/>
          <w:w w:val="105"/>
          <w:sz w:val="34"/>
        </w:rPr>
        <w:t>You</w:t>
      </w:r>
    </w:p>
    <w:p w14:paraId="78E5FAF9" w14:textId="77777777" w:rsidR="005C6097" w:rsidRPr="00B4413F" w:rsidRDefault="00B4413F">
      <w:pPr>
        <w:pStyle w:val="Heading4"/>
        <w:spacing w:before="247" w:line="321" w:lineRule="auto"/>
        <w:ind w:left="102" w:right="178"/>
        <w:jc w:val="left"/>
        <w:rPr>
          <w:b w:val="0"/>
        </w:rPr>
      </w:pPr>
      <w:r w:rsidRPr="00B4413F">
        <w:rPr>
          <w:w w:val="105"/>
        </w:rPr>
        <w:t>Lorem</w:t>
      </w:r>
      <w:r w:rsidRPr="00B4413F">
        <w:rPr>
          <w:spacing w:val="-19"/>
          <w:w w:val="105"/>
        </w:rPr>
        <w:t xml:space="preserve"> </w:t>
      </w:r>
      <w:r w:rsidRPr="00B4413F">
        <w:rPr>
          <w:w w:val="105"/>
        </w:rPr>
        <w:t>ipsum</w:t>
      </w:r>
      <w:r w:rsidRPr="00B4413F">
        <w:rPr>
          <w:spacing w:val="-19"/>
          <w:w w:val="105"/>
        </w:rPr>
        <w:t xml:space="preserve"> </w:t>
      </w:r>
      <w:r w:rsidRPr="00B4413F">
        <w:rPr>
          <w:w w:val="105"/>
        </w:rPr>
        <w:t>dolor</w:t>
      </w:r>
      <w:r w:rsidRPr="00B4413F">
        <w:rPr>
          <w:spacing w:val="-18"/>
          <w:w w:val="105"/>
        </w:rPr>
        <w:t xml:space="preserve"> </w:t>
      </w:r>
      <w:r w:rsidRPr="00B4413F">
        <w:rPr>
          <w:w w:val="105"/>
        </w:rPr>
        <w:t>sit</w:t>
      </w:r>
      <w:r w:rsidRPr="00B4413F">
        <w:rPr>
          <w:spacing w:val="-19"/>
          <w:w w:val="105"/>
        </w:rPr>
        <w:t xml:space="preserve"> </w:t>
      </w:r>
      <w:proofErr w:type="spellStart"/>
      <w:r w:rsidRPr="00B4413F">
        <w:rPr>
          <w:w w:val="105"/>
        </w:rPr>
        <w:t>amet</w:t>
      </w:r>
      <w:proofErr w:type="spellEnd"/>
      <w:r w:rsidRPr="00B4413F">
        <w:rPr>
          <w:w w:val="105"/>
        </w:rPr>
        <w:t>,</w:t>
      </w:r>
      <w:r w:rsidRPr="00B4413F">
        <w:rPr>
          <w:spacing w:val="-18"/>
          <w:w w:val="105"/>
        </w:rPr>
        <w:t xml:space="preserve"> </w:t>
      </w:r>
      <w:proofErr w:type="spellStart"/>
      <w:r w:rsidRPr="00B4413F">
        <w:rPr>
          <w:w w:val="105"/>
        </w:rPr>
        <w:t>consectetuer</w:t>
      </w:r>
      <w:proofErr w:type="spellEnd"/>
      <w:r w:rsidRPr="00B4413F">
        <w:rPr>
          <w:spacing w:val="-19"/>
          <w:w w:val="105"/>
        </w:rPr>
        <w:t xml:space="preserve"> </w:t>
      </w:r>
      <w:proofErr w:type="spellStart"/>
      <w:r w:rsidRPr="00B4413F">
        <w:rPr>
          <w:w w:val="105"/>
        </w:rPr>
        <w:t>adipiscing</w:t>
      </w:r>
      <w:proofErr w:type="spellEnd"/>
      <w:r w:rsidRPr="00B4413F">
        <w:rPr>
          <w:spacing w:val="-18"/>
          <w:w w:val="105"/>
        </w:rPr>
        <w:t xml:space="preserve"> </w:t>
      </w:r>
      <w:proofErr w:type="spellStart"/>
      <w:r w:rsidRPr="00B4413F">
        <w:rPr>
          <w:w w:val="105"/>
        </w:rPr>
        <w:t>elit</w:t>
      </w:r>
      <w:proofErr w:type="spellEnd"/>
      <w:r w:rsidRPr="00B4413F">
        <w:rPr>
          <w:w w:val="105"/>
        </w:rPr>
        <w:t>.</w:t>
      </w:r>
      <w:r w:rsidRPr="00B4413F">
        <w:rPr>
          <w:spacing w:val="-19"/>
          <w:w w:val="105"/>
        </w:rPr>
        <w:t xml:space="preserve"> </w:t>
      </w:r>
      <w:proofErr w:type="spellStart"/>
      <w:r w:rsidRPr="00B4413F">
        <w:rPr>
          <w:w w:val="105"/>
        </w:rPr>
        <w:t>Aenean</w:t>
      </w:r>
      <w:proofErr w:type="spellEnd"/>
      <w:r w:rsidRPr="00B4413F">
        <w:rPr>
          <w:spacing w:val="-18"/>
          <w:w w:val="105"/>
        </w:rPr>
        <w:t xml:space="preserve"> </w:t>
      </w:r>
      <w:proofErr w:type="spellStart"/>
      <w:r w:rsidRPr="00B4413F">
        <w:rPr>
          <w:w w:val="105"/>
        </w:rPr>
        <w:t>commodo</w:t>
      </w:r>
      <w:proofErr w:type="spellEnd"/>
      <w:r w:rsidRPr="00B4413F">
        <w:rPr>
          <w:spacing w:val="-19"/>
          <w:w w:val="105"/>
        </w:rPr>
        <w:t xml:space="preserve"> </w:t>
      </w:r>
      <w:r w:rsidRPr="00B4413F">
        <w:rPr>
          <w:w w:val="105"/>
        </w:rPr>
        <w:t>ligula</w:t>
      </w:r>
      <w:r w:rsidRPr="00B4413F">
        <w:rPr>
          <w:spacing w:val="-19"/>
          <w:w w:val="105"/>
        </w:rPr>
        <w:t xml:space="preserve"> </w:t>
      </w:r>
      <w:proofErr w:type="spellStart"/>
      <w:r w:rsidRPr="00B4413F">
        <w:rPr>
          <w:w w:val="105"/>
        </w:rPr>
        <w:t>eget</w:t>
      </w:r>
      <w:proofErr w:type="spellEnd"/>
      <w:r w:rsidRPr="00B4413F">
        <w:rPr>
          <w:spacing w:val="-18"/>
          <w:w w:val="105"/>
        </w:rPr>
        <w:t xml:space="preserve"> </w:t>
      </w:r>
      <w:r w:rsidRPr="00B4413F">
        <w:rPr>
          <w:spacing w:val="-3"/>
          <w:w w:val="105"/>
        </w:rPr>
        <w:t>dolor.</w:t>
      </w:r>
      <w:r w:rsidRPr="00B4413F">
        <w:rPr>
          <w:spacing w:val="-19"/>
          <w:w w:val="105"/>
        </w:rPr>
        <w:t xml:space="preserve"> </w:t>
      </w:r>
      <w:proofErr w:type="spellStart"/>
      <w:r w:rsidRPr="00B4413F">
        <w:rPr>
          <w:w w:val="105"/>
        </w:rPr>
        <w:t>Aenean</w:t>
      </w:r>
      <w:proofErr w:type="spellEnd"/>
      <w:r w:rsidRPr="00B4413F">
        <w:rPr>
          <w:spacing w:val="-18"/>
          <w:w w:val="105"/>
        </w:rPr>
        <w:t xml:space="preserve"> </w:t>
      </w:r>
      <w:proofErr w:type="spellStart"/>
      <w:r w:rsidRPr="00B4413F">
        <w:rPr>
          <w:w w:val="105"/>
        </w:rPr>
        <w:t>massa</w:t>
      </w:r>
      <w:proofErr w:type="spellEnd"/>
      <w:r w:rsidRPr="00B4413F">
        <w:rPr>
          <w:w w:val="105"/>
        </w:rPr>
        <w:t>. Cum</w:t>
      </w:r>
      <w:r w:rsidRPr="00B4413F">
        <w:rPr>
          <w:spacing w:val="-14"/>
          <w:w w:val="105"/>
        </w:rPr>
        <w:t xml:space="preserve"> </w:t>
      </w:r>
      <w:r w:rsidRPr="00B4413F">
        <w:rPr>
          <w:w w:val="105"/>
        </w:rPr>
        <w:t>sociis</w:t>
      </w:r>
      <w:r w:rsidRPr="00B4413F">
        <w:rPr>
          <w:spacing w:val="-13"/>
          <w:w w:val="105"/>
        </w:rPr>
        <w:t xml:space="preserve"> </w:t>
      </w:r>
      <w:proofErr w:type="spellStart"/>
      <w:r w:rsidRPr="00B4413F">
        <w:rPr>
          <w:w w:val="105"/>
        </w:rPr>
        <w:t>natoque</w:t>
      </w:r>
      <w:proofErr w:type="spellEnd"/>
      <w:r w:rsidRPr="00B4413F">
        <w:rPr>
          <w:spacing w:val="-14"/>
          <w:w w:val="105"/>
        </w:rPr>
        <w:t xml:space="preserve"> </w:t>
      </w:r>
      <w:proofErr w:type="spellStart"/>
      <w:r w:rsidRPr="00B4413F">
        <w:rPr>
          <w:w w:val="105"/>
        </w:rPr>
        <w:t>penatibus</w:t>
      </w:r>
      <w:proofErr w:type="spellEnd"/>
      <w:r w:rsidRPr="00B4413F">
        <w:rPr>
          <w:spacing w:val="-13"/>
          <w:w w:val="105"/>
        </w:rPr>
        <w:t xml:space="preserve"> </w:t>
      </w:r>
      <w:r w:rsidRPr="00B4413F">
        <w:rPr>
          <w:w w:val="105"/>
        </w:rPr>
        <w:t>et</w:t>
      </w:r>
      <w:r w:rsidRPr="00B4413F">
        <w:rPr>
          <w:spacing w:val="-14"/>
          <w:w w:val="105"/>
        </w:rPr>
        <w:t xml:space="preserve"> </w:t>
      </w:r>
      <w:proofErr w:type="spellStart"/>
      <w:r w:rsidRPr="00B4413F">
        <w:rPr>
          <w:w w:val="105"/>
        </w:rPr>
        <w:t>magnis</w:t>
      </w:r>
      <w:proofErr w:type="spellEnd"/>
      <w:r w:rsidRPr="00B4413F">
        <w:rPr>
          <w:spacing w:val="-13"/>
          <w:w w:val="105"/>
        </w:rPr>
        <w:t xml:space="preserve"> </w:t>
      </w:r>
      <w:r w:rsidRPr="00B4413F">
        <w:rPr>
          <w:w w:val="105"/>
        </w:rPr>
        <w:t>dis</w:t>
      </w:r>
      <w:r w:rsidRPr="00B4413F">
        <w:rPr>
          <w:spacing w:val="-13"/>
          <w:w w:val="105"/>
        </w:rPr>
        <w:t xml:space="preserve"> </w:t>
      </w:r>
      <w:r w:rsidRPr="00B4413F">
        <w:rPr>
          <w:w w:val="105"/>
        </w:rPr>
        <w:t>parturient</w:t>
      </w:r>
      <w:r w:rsidRPr="00B4413F">
        <w:rPr>
          <w:spacing w:val="-14"/>
          <w:w w:val="105"/>
        </w:rPr>
        <w:t xml:space="preserve"> </w:t>
      </w:r>
      <w:proofErr w:type="spellStart"/>
      <w:r w:rsidRPr="00B4413F">
        <w:rPr>
          <w:w w:val="105"/>
        </w:rPr>
        <w:t>montes</w:t>
      </w:r>
      <w:proofErr w:type="spellEnd"/>
      <w:r w:rsidRPr="00B4413F">
        <w:rPr>
          <w:w w:val="105"/>
        </w:rPr>
        <w:t>,</w:t>
      </w:r>
      <w:r w:rsidRPr="00B4413F">
        <w:rPr>
          <w:spacing w:val="-13"/>
          <w:w w:val="105"/>
        </w:rPr>
        <w:t xml:space="preserve"> </w:t>
      </w:r>
      <w:proofErr w:type="spellStart"/>
      <w:r w:rsidRPr="00B4413F">
        <w:rPr>
          <w:w w:val="105"/>
        </w:rPr>
        <w:t>nascetur</w:t>
      </w:r>
      <w:proofErr w:type="spellEnd"/>
      <w:r w:rsidRPr="00B4413F">
        <w:rPr>
          <w:spacing w:val="-14"/>
          <w:w w:val="105"/>
        </w:rPr>
        <w:t xml:space="preserve"> </w:t>
      </w:r>
      <w:proofErr w:type="spellStart"/>
      <w:r w:rsidRPr="00B4413F">
        <w:rPr>
          <w:w w:val="105"/>
        </w:rPr>
        <w:t>ridiculus</w:t>
      </w:r>
      <w:proofErr w:type="spellEnd"/>
      <w:r w:rsidRPr="00B4413F">
        <w:rPr>
          <w:spacing w:val="-13"/>
          <w:w w:val="105"/>
        </w:rPr>
        <w:t xml:space="preserve"> </w:t>
      </w:r>
      <w:r w:rsidRPr="00B4413F">
        <w:rPr>
          <w:w w:val="105"/>
        </w:rPr>
        <w:t>mus</w:t>
      </w:r>
      <w:r w:rsidRPr="00B4413F">
        <w:rPr>
          <w:b w:val="0"/>
          <w:w w:val="105"/>
        </w:rPr>
        <w:t>.</w:t>
      </w:r>
    </w:p>
    <w:p w14:paraId="29DA250F" w14:textId="77777777" w:rsidR="005C6097" w:rsidRPr="00B4413F" w:rsidRDefault="005C6097">
      <w:pPr>
        <w:pStyle w:val="BodyText"/>
        <w:spacing w:before="7"/>
        <w:rPr>
          <w:sz w:val="23"/>
        </w:rPr>
      </w:pPr>
    </w:p>
    <w:p w14:paraId="30CC7B01" w14:textId="77777777" w:rsidR="005C6097" w:rsidRPr="00B4413F" w:rsidRDefault="00B4413F">
      <w:pPr>
        <w:pStyle w:val="BodyText"/>
        <w:spacing w:before="1" w:line="321" w:lineRule="auto"/>
        <w:ind w:left="102" w:right="161"/>
      </w:pPr>
      <w:proofErr w:type="spellStart"/>
      <w:r w:rsidRPr="00B4413F">
        <w:rPr>
          <w:w w:val="105"/>
        </w:rPr>
        <w:t>Donec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quam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felis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ultricies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nec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pellentesque</w:t>
      </w:r>
      <w:proofErr w:type="spellEnd"/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eu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pretium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quis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sem.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Nulla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consequat</w:t>
      </w:r>
      <w:proofErr w:type="spellEnd"/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massa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quis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nim</w:t>
      </w:r>
      <w:proofErr w:type="spellEnd"/>
      <w:r w:rsidRPr="00B4413F">
        <w:rPr>
          <w:w w:val="105"/>
        </w:rPr>
        <w:t>.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Donec</w:t>
      </w:r>
      <w:proofErr w:type="spellEnd"/>
      <w:r w:rsidRPr="00B4413F">
        <w:rPr>
          <w:w w:val="105"/>
        </w:rPr>
        <w:t xml:space="preserve"> </w:t>
      </w:r>
      <w:proofErr w:type="spellStart"/>
      <w:r w:rsidRPr="00B4413F">
        <w:rPr>
          <w:w w:val="105"/>
        </w:rPr>
        <w:t>pede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justo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fringilla</w:t>
      </w:r>
      <w:proofErr w:type="spellEnd"/>
      <w:r w:rsidRPr="00B4413F">
        <w:rPr>
          <w:spacing w:val="-23"/>
          <w:w w:val="105"/>
        </w:rPr>
        <w:t xml:space="preserve"> </w:t>
      </w:r>
      <w:r w:rsidRPr="00B4413F">
        <w:rPr>
          <w:w w:val="105"/>
        </w:rPr>
        <w:t>vel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aliquet</w:t>
      </w:r>
      <w:proofErr w:type="spellEnd"/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nec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vulputate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get</w:t>
      </w:r>
      <w:proofErr w:type="spellEnd"/>
      <w:r w:rsidRPr="00B4413F">
        <w:rPr>
          <w:w w:val="105"/>
        </w:rPr>
        <w:t>,</w:t>
      </w:r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arcu</w:t>
      </w:r>
      <w:proofErr w:type="spellEnd"/>
      <w:r w:rsidRPr="00B4413F">
        <w:rPr>
          <w:w w:val="105"/>
        </w:rPr>
        <w:t>.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In</w:t>
      </w:r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enim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justo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rhoncus</w:t>
      </w:r>
      <w:proofErr w:type="spellEnd"/>
      <w:r w:rsidRPr="00B4413F">
        <w:rPr>
          <w:spacing w:val="-23"/>
          <w:w w:val="105"/>
        </w:rPr>
        <w:t xml:space="preserve"> </w:t>
      </w:r>
      <w:proofErr w:type="spellStart"/>
      <w:r w:rsidRPr="00B4413F">
        <w:rPr>
          <w:w w:val="105"/>
        </w:rPr>
        <w:t>ut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imperdiet</w:t>
      </w:r>
      <w:proofErr w:type="spellEnd"/>
      <w:r w:rsidRPr="00B4413F">
        <w:rPr>
          <w:spacing w:val="-23"/>
          <w:w w:val="105"/>
        </w:rPr>
        <w:t xml:space="preserve"> </w:t>
      </w:r>
      <w:r w:rsidRPr="00B4413F">
        <w:rPr>
          <w:w w:val="105"/>
        </w:rPr>
        <w:t>a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venenatis</w:t>
      </w:r>
      <w:proofErr w:type="spellEnd"/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 xml:space="preserve">vitae, </w:t>
      </w:r>
      <w:proofErr w:type="spellStart"/>
      <w:r w:rsidRPr="00B4413F">
        <w:rPr>
          <w:w w:val="105"/>
        </w:rPr>
        <w:t>justo</w:t>
      </w:r>
      <w:proofErr w:type="spellEnd"/>
      <w:r w:rsidRPr="00B4413F">
        <w:rPr>
          <w:w w:val="105"/>
        </w:rPr>
        <w:t>.</w:t>
      </w:r>
      <w:r w:rsidRPr="00B4413F">
        <w:rPr>
          <w:spacing w:val="-17"/>
          <w:w w:val="105"/>
        </w:rPr>
        <w:t xml:space="preserve"> </w:t>
      </w:r>
      <w:proofErr w:type="spellStart"/>
      <w:r w:rsidRPr="00B4413F">
        <w:rPr>
          <w:w w:val="105"/>
        </w:rPr>
        <w:t>Nullam</w:t>
      </w:r>
      <w:proofErr w:type="spellEnd"/>
      <w:r w:rsidRPr="00B4413F">
        <w:rPr>
          <w:spacing w:val="-16"/>
          <w:w w:val="105"/>
        </w:rPr>
        <w:t xml:space="preserve"> </w:t>
      </w:r>
      <w:r w:rsidRPr="00B4413F">
        <w:rPr>
          <w:w w:val="105"/>
        </w:rPr>
        <w:t>dictum</w:t>
      </w:r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felis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eu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pede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mollis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pretium</w:t>
      </w:r>
      <w:proofErr w:type="spellEnd"/>
      <w:r w:rsidRPr="00B4413F">
        <w:rPr>
          <w:w w:val="105"/>
        </w:rPr>
        <w:t>.</w:t>
      </w:r>
    </w:p>
    <w:p w14:paraId="2F97A4F0" w14:textId="77777777" w:rsidR="005C6097" w:rsidRPr="00B4413F" w:rsidRDefault="005C6097">
      <w:pPr>
        <w:pStyle w:val="BodyText"/>
        <w:rPr>
          <w:sz w:val="26"/>
        </w:rPr>
      </w:pPr>
    </w:p>
    <w:p w14:paraId="679F6147" w14:textId="77777777" w:rsidR="005C6097" w:rsidRPr="00B4413F" w:rsidRDefault="005C6097">
      <w:pPr>
        <w:pStyle w:val="BodyText"/>
        <w:rPr>
          <w:sz w:val="26"/>
        </w:rPr>
      </w:pPr>
    </w:p>
    <w:p w14:paraId="57150299" w14:textId="26C667E5" w:rsidR="005C6097" w:rsidRPr="00B4413F" w:rsidRDefault="00B4413F">
      <w:pPr>
        <w:pStyle w:val="BodyText"/>
        <w:rPr>
          <w:sz w:val="26"/>
        </w:rPr>
      </w:pPr>
      <w:r w:rsidRPr="00B4413F">
        <w:rPr>
          <w:sz w:val="26"/>
          <w:highlight w:val="yellow"/>
        </w:rPr>
        <w:t>Image link:</w:t>
      </w:r>
    </w:p>
    <w:p w14:paraId="5C1189F6" w14:textId="77777777" w:rsidR="005C6097" w:rsidRPr="00B4413F" w:rsidRDefault="005C6097">
      <w:pPr>
        <w:pStyle w:val="BodyText"/>
        <w:rPr>
          <w:sz w:val="26"/>
        </w:rPr>
      </w:pPr>
    </w:p>
    <w:p w14:paraId="27E68F2A" w14:textId="77777777" w:rsidR="005C6097" w:rsidRPr="00B4413F" w:rsidRDefault="005C6097">
      <w:pPr>
        <w:pStyle w:val="BodyText"/>
        <w:rPr>
          <w:sz w:val="26"/>
        </w:rPr>
      </w:pPr>
    </w:p>
    <w:p w14:paraId="530F0E35" w14:textId="77777777" w:rsidR="005C6097" w:rsidRPr="00B4413F" w:rsidRDefault="005C6097">
      <w:pPr>
        <w:pStyle w:val="BodyText"/>
        <w:rPr>
          <w:sz w:val="26"/>
        </w:rPr>
      </w:pPr>
    </w:p>
    <w:p w14:paraId="03A0D9D4" w14:textId="77777777" w:rsidR="005C6097" w:rsidRPr="00B4413F" w:rsidRDefault="005C6097">
      <w:pPr>
        <w:pStyle w:val="BodyText"/>
        <w:rPr>
          <w:sz w:val="26"/>
        </w:rPr>
      </w:pPr>
    </w:p>
    <w:p w14:paraId="4CD153EF" w14:textId="77777777" w:rsidR="005C6097" w:rsidRPr="00B4413F" w:rsidRDefault="005C6097">
      <w:pPr>
        <w:pStyle w:val="BodyText"/>
        <w:rPr>
          <w:sz w:val="26"/>
        </w:rPr>
      </w:pPr>
    </w:p>
    <w:p w14:paraId="158DE153" w14:textId="77777777" w:rsidR="005C6097" w:rsidRPr="00B4413F" w:rsidRDefault="005C6097">
      <w:pPr>
        <w:pStyle w:val="BodyText"/>
        <w:rPr>
          <w:sz w:val="26"/>
        </w:rPr>
      </w:pPr>
    </w:p>
    <w:p w14:paraId="7F09FD66" w14:textId="77777777" w:rsidR="005C6097" w:rsidRPr="00B4413F" w:rsidRDefault="005C6097">
      <w:pPr>
        <w:pStyle w:val="BodyText"/>
        <w:rPr>
          <w:sz w:val="26"/>
        </w:rPr>
      </w:pPr>
    </w:p>
    <w:p w14:paraId="3D4B2080" w14:textId="77777777" w:rsidR="005C6097" w:rsidRPr="00B4413F" w:rsidRDefault="005C6097">
      <w:pPr>
        <w:pStyle w:val="BodyText"/>
        <w:rPr>
          <w:sz w:val="26"/>
        </w:rPr>
      </w:pPr>
    </w:p>
    <w:p w14:paraId="062A9E74" w14:textId="77777777" w:rsidR="005C6097" w:rsidRPr="00B4413F" w:rsidRDefault="005C6097">
      <w:pPr>
        <w:pStyle w:val="BodyText"/>
        <w:rPr>
          <w:sz w:val="26"/>
        </w:rPr>
      </w:pPr>
    </w:p>
    <w:p w14:paraId="1B355A9E" w14:textId="77777777" w:rsidR="005C6097" w:rsidRPr="00B4413F" w:rsidRDefault="005C6097">
      <w:pPr>
        <w:pStyle w:val="BodyText"/>
        <w:rPr>
          <w:sz w:val="26"/>
        </w:rPr>
      </w:pPr>
    </w:p>
    <w:p w14:paraId="68E22288" w14:textId="77777777" w:rsidR="005C6097" w:rsidRPr="00B4413F" w:rsidRDefault="005C6097">
      <w:pPr>
        <w:pStyle w:val="BodyText"/>
        <w:rPr>
          <w:sz w:val="26"/>
        </w:rPr>
      </w:pPr>
    </w:p>
    <w:p w14:paraId="4653B205" w14:textId="77777777" w:rsidR="005C6097" w:rsidRPr="00B4413F" w:rsidRDefault="005C6097">
      <w:pPr>
        <w:pStyle w:val="BodyText"/>
        <w:rPr>
          <w:sz w:val="26"/>
        </w:rPr>
      </w:pPr>
    </w:p>
    <w:p w14:paraId="638DC07A" w14:textId="77777777" w:rsidR="005C6097" w:rsidRPr="00B4413F" w:rsidRDefault="005C6097">
      <w:pPr>
        <w:pStyle w:val="BodyText"/>
        <w:rPr>
          <w:sz w:val="26"/>
        </w:rPr>
      </w:pPr>
    </w:p>
    <w:p w14:paraId="501DE694" w14:textId="77777777" w:rsidR="005C6097" w:rsidRPr="00B4413F" w:rsidRDefault="005C6097">
      <w:pPr>
        <w:pStyle w:val="BodyText"/>
        <w:rPr>
          <w:sz w:val="26"/>
        </w:rPr>
      </w:pPr>
    </w:p>
    <w:p w14:paraId="2623A8F0" w14:textId="77777777" w:rsidR="005C6097" w:rsidRPr="00B4413F" w:rsidRDefault="00B4413F">
      <w:pPr>
        <w:spacing w:before="209"/>
        <w:ind w:left="5" w:right="18"/>
        <w:jc w:val="center"/>
        <w:rPr>
          <w:b/>
          <w:sz w:val="43"/>
        </w:rPr>
      </w:pPr>
      <w:r w:rsidRPr="00B4413F">
        <w:rPr>
          <w:b/>
          <w:sz w:val="43"/>
        </w:rPr>
        <w:t>FINANCIAL ADVICE</w:t>
      </w:r>
    </w:p>
    <w:p w14:paraId="4114CB9D" w14:textId="77777777" w:rsidR="005C6097" w:rsidRPr="00B4413F" w:rsidRDefault="00B4413F">
      <w:pPr>
        <w:pStyle w:val="BodyText"/>
        <w:spacing w:before="268" w:line="321" w:lineRule="auto"/>
        <w:ind w:left="7"/>
        <w:jc w:val="center"/>
      </w:pPr>
      <w:r w:rsidRPr="00B4413F">
        <w:rPr>
          <w:w w:val="105"/>
        </w:rPr>
        <w:t>Lore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ipsu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dolor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sit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amet</w:t>
      </w:r>
      <w:proofErr w:type="spellEnd"/>
      <w:r w:rsidRPr="00B4413F">
        <w:rPr>
          <w:w w:val="105"/>
        </w:rPr>
        <w:t>,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consectetuer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dipiscing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lit</w:t>
      </w:r>
      <w:proofErr w:type="spellEnd"/>
      <w:r w:rsidRPr="00B4413F">
        <w:rPr>
          <w:w w:val="105"/>
        </w:rPr>
        <w:t>,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sed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diam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nonummy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ibh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euismod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tincidunt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ut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laoreet</w:t>
      </w:r>
      <w:proofErr w:type="spellEnd"/>
      <w:r w:rsidRPr="00B4413F">
        <w:rPr>
          <w:w w:val="105"/>
        </w:rPr>
        <w:t xml:space="preserve"> dolore</w:t>
      </w:r>
      <w:r w:rsidRPr="00B4413F">
        <w:rPr>
          <w:spacing w:val="-17"/>
          <w:w w:val="105"/>
        </w:rPr>
        <w:t xml:space="preserve"> </w:t>
      </w:r>
      <w:r w:rsidRPr="00B4413F">
        <w:rPr>
          <w:w w:val="105"/>
        </w:rPr>
        <w:t>magna</w:t>
      </w:r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aliquam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erat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volutpat</w:t>
      </w:r>
      <w:proofErr w:type="spellEnd"/>
      <w:r w:rsidRPr="00B4413F">
        <w:rPr>
          <w:w w:val="105"/>
        </w:rPr>
        <w:t>.</w:t>
      </w:r>
    </w:p>
    <w:p w14:paraId="5F181827" w14:textId="77777777" w:rsidR="005C6097" w:rsidRDefault="005C6097">
      <w:pPr>
        <w:spacing w:line="321" w:lineRule="auto"/>
        <w:jc w:val="center"/>
      </w:pPr>
    </w:p>
    <w:p w14:paraId="133CDC86" w14:textId="77777777" w:rsidR="00B4413F" w:rsidRDefault="00B4413F">
      <w:pPr>
        <w:spacing w:line="321" w:lineRule="auto"/>
        <w:jc w:val="center"/>
      </w:pPr>
    </w:p>
    <w:p w14:paraId="55D42A5D" w14:textId="3A636C41" w:rsidR="00B4413F" w:rsidRPr="00B4413F" w:rsidRDefault="00B4413F">
      <w:pPr>
        <w:spacing w:line="321" w:lineRule="auto"/>
        <w:jc w:val="center"/>
        <w:sectPr w:rsidR="00B4413F" w:rsidRPr="00B4413F">
          <w:pgSz w:w="11920" w:h="16860"/>
          <w:pgMar w:top="560" w:right="680" w:bottom="480" w:left="680" w:header="274" w:footer="282" w:gutter="0"/>
          <w:cols w:space="720"/>
        </w:sectPr>
      </w:pPr>
    </w:p>
    <w:p w14:paraId="476A13F1" w14:textId="77777777" w:rsidR="005C6097" w:rsidRPr="00B4413F" w:rsidRDefault="005C6097">
      <w:pPr>
        <w:pStyle w:val="BodyText"/>
        <w:rPr>
          <w:sz w:val="20"/>
        </w:rPr>
      </w:pPr>
    </w:p>
    <w:p w14:paraId="4B8BDC71" w14:textId="77777777" w:rsidR="005C6097" w:rsidRPr="00B4413F" w:rsidRDefault="005C6097">
      <w:pPr>
        <w:pStyle w:val="BodyText"/>
        <w:rPr>
          <w:sz w:val="20"/>
        </w:rPr>
      </w:pPr>
    </w:p>
    <w:p w14:paraId="4F94B75D" w14:textId="77777777" w:rsidR="005C6097" w:rsidRPr="00B4413F" w:rsidRDefault="005C6097">
      <w:pPr>
        <w:pStyle w:val="BodyText"/>
        <w:rPr>
          <w:sz w:val="20"/>
        </w:rPr>
      </w:pPr>
    </w:p>
    <w:p w14:paraId="174B3C3C" w14:textId="77777777" w:rsidR="005C6097" w:rsidRPr="00B4413F" w:rsidRDefault="005C6097">
      <w:pPr>
        <w:pStyle w:val="BodyText"/>
        <w:rPr>
          <w:sz w:val="20"/>
        </w:rPr>
      </w:pPr>
    </w:p>
    <w:p w14:paraId="3C528E48" w14:textId="77777777" w:rsidR="005C6097" w:rsidRPr="00B4413F" w:rsidRDefault="005C6097">
      <w:pPr>
        <w:pStyle w:val="BodyText"/>
        <w:rPr>
          <w:sz w:val="20"/>
        </w:rPr>
      </w:pPr>
    </w:p>
    <w:p w14:paraId="46293ABF" w14:textId="77777777" w:rsidR="005C6097" w:rsidRPr="00B4413F" w:rsidRDefault="005C6097">
      <w:pPr>
        <w:pStyle w:val="BodyText"/>
        <w:rPr>
          <w:sz w:val="20"/>
        </w:rPr>
      </w:pPr>
    </w:p>
    <w:p w14:paraId="36BF7C04" w14:textId="77777777" w:rsidR="005C6097" w:rsidRPr="00B4413F" w:rsidRDefault="005C6097">
      <w:pPr>
        <w:pStyle w:val="BodyText"/>
        <w:rPr>
          <w:sz w:val="20"/>
        </w:rPr>
      </w:pPr>
    </w:p>
    <w:p w14:paraId="6B057BFE" w14:textId="77777777" w:rsidR="005C6097" w:rsidRPr="00B4413F" w:rsidRDefault="005C6097">
      <w:pPr>
        <w:pStyle w:val="BodyText"/>
        <w:rPr>
          <w:sz w:val="20"/>
        </w:rPr>
      </w:pPr>
    </w:p>
    <w:p w14:paraId="4C72B79C" w14:textId="77777777" w:rsidR="005C6097" w:rsidRPr="00B4413F" w:rsidRDefault="005C6097">
      <w:pPr>
        <w:pStyle w:val="BodyText"/>
        <w:rPr>
          <w:sz w:val="20"/>
        </w:rPr>
      </w:pPr>
    </w:p>
    <w:p w14:paraId="167446E3" w14:textId="0AAC12EA" w:rsidR="005C6097" w:rsidRPr="00B4413F" w:rsidRDefault="00B4413F" w:rsidP="00B4413F">
      <w:pPr>
        <w:pStyle w:val="Heading1"/>
        <w:spacing w:before="227"/>
        <w:rPr>
          <w:b w:val="0"/>
          <w:sz w:val="62"/>
        </w:rPr>
      </w:pPr>
      <w:r w:rsidRPr="00B4413F">
        <w:t>Services</w:t>
      </w:r>
    </w:p>
    <w:p w14:paraId="4333393A" w14:textId="77777777" w:rsidR="005C6097" w:rsidRPr="00B4413F" w:rsidRDefault="00B4413F">
      <w:pPr>
        <w:pStyle w:val="Heading3"/>
        <w:spacing w:before="520"/>
      </w:pPr>
      <w:r w:rsidRPr="00B4413F">
        <w:t>Lorem ipsum dolor</w:t>
      </w:r>
    </w:p>
    <w:p w14:paraId="30B584B2" w14:textId="77777777" w:rsidR="00B4413F" w:rsidRDefault="00B4413F" w:rsidP="00B4413F">
      <w:pPr>
        <w:pStyle w:val="BodyText"/>
        <w:spacing w:before="235" w:line="321" w:lineRule="auto"/>
        <w:ind w:left="102" w:right="173"/>
        <w:rPr>
          <w:w w:val="105"/>
        </w:rPr>
      </w:pPr>
      <w:r w:rsidRPr="00B4413F">
        <w:rPr>
          <w:w w:val="105"/>
        </w:rPr>
        <w:t>Lore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ipsu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dolor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sit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met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consectetuer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dipiscing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lit</w:t>
      </w:r>
      <w:proofErr w:type="spellEnd"/>
      <w:r w:rsidRPr="00B4413F">
        <w:rPr>
          <w:w w:val="105"/>
        </w:rPr>
        <w:t>,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sed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diam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onummy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ibh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uismod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tincidunt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ut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laoreet</w:t>
      </w:r>
      <w:proofErr w:type="spellEnd"/>
      <w:r w:rsidRPr="00B4413F">
        <w:rPr>
          <w:w w:val="105"/>
        </w:rPr>
        <w:t xml:space="preserve"> dolore</w:t>
      </w:r>
      <w:r w:rsidRPr="00B4413F">
        <w:rPr>
          <w:spacing w:val="-16"/>
          <w:w w:val="105"/>
        </w:rPr>
        <w:t xml:space="preserve"> </w:t>
      </w:r>
      <w:r w:rsidRPr="00B4413F">
        <w:rPr>
          <w:w w:val="105"/>
        </w:rPr>
        <w:t>magna</w:t>
      </w:r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aliquam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erat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volutpat</w:t>
      </w:r>
      <w:proofErr w:type="spellEnd"/>
      <w:r w:rsidRPr="00B4413F">
        <w:rPr>
          <w:w w:val="105"/>
        </w:rPr>
        <w:t>.</w:t>
      </w:r>
    </w:p>
    <w:p w14:paraId="065E48F1" w14:textId="121E5527" w:rsidR="00B4413F" w:rsidRPr="00B4413F" w:rsidRDefault="00B4413F" w:rsidP="00B4413F">
      <w:pPr>
        <w:pStyle w:val="BodyText"/>
        <w:spacing w:before="235" w:line="321" w:lineRule="auto"/>
        <w:ind w:left="102" w:right="173"/>
        <w:rPr>
          <w:sz w:val="26"/>
        </w:rPr>
      </w:pPr>
      <w:r w:rsidRPr="00B4413F">
        <w:rPr>
          <w:sz w:val="26"/>
          <w:highlight w:val="yellow"/>
        </w:rPr>
        <w:t>Image link:</w:t>
      </w:r>
    </w:p>
    <w:p w14:paraId="7A5D665A" w14:textId="77777777" w:rsidR="005C6097" w:rsidRPr="00B4413F" w:rsidRDefault="005C6097">
      <w:pPr>
        <w:pStyle w:val="BodyText"/>
        <w:rPr>
          <w:sz w:val="26"/>
        </w:rPr>
      </w:pPr>
    </w:p>
    <w:p w14:paraId="6C2C83B4" w14:textId="77777777" w:rsidR="005C6097" w:rsidRPr="00B4413F" w:rsidRDefault="005C6097">
      <w:pPr>
        <w:pStyle w:val="BodyText"/>
        <w:rPr>
          <w:sz w:val="26"/>
        </w:rPr>
      </w:pPr>
    </w:p>
    <w:p w14:paraId="02C577B9" w14:textId="77777777" w:rsidR="005C6097" w:rsidRPr="00B4413F" w:rsidRDefault="005C6097">
      <w:pPr>
        <w:pStyle w:val="BodyText"/>
        <w:spacing w:before="9"/>
        <w:rPr>
          <w:sz w:val="31"/>
        </w:rPr>
      </w:pPr>
    </w:p>
    <w:p w14:paraId="6C8E93E6" w14:textId="77777777" w:rsidR="005C6097" w:rsidRPr="00B4413F" w:rsidRDefault="00B4413F">
      <w:pPr>
        <w:pStyle w:val="Heading3"/>
      </w:pPr>
      <w:r w:rsidRPr="00B4413F">
        <w:t>Lorem ipsum dolor</w:t>
      </w:r>
    </w:p>
    <w:p w14:paraId="34CCD864" w14:textId="77777777" w:rsidR="005C6097" w:rsidRPr="00B4413F" w:rsidRDefault="00B4413F">
      <w:pPr>
        <w:pStyle w:val="BodyText"/>
        <w:spacing w:before="235" w:line="321" w:lineRule="auto"/>
        <w:ind w:left="102" w:right="173"/>
      </w:pPr>
      <w:r w:rsidRPr="00B4413F">
        <w:rPr>
          <w:w w:val="105"/>
        </w:rPr>
        <w:t>Lore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ipsu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dolor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sit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met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consectetuer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dipiscing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lit</w:t>
      </w:r>
      <w:proofErr w:type="spellEnd"/>
      <w:r w:rsidRPr="00B4413F">
        <w:rPr>
          <w:w w:val="105"/>
        </w:rPr>
        <w:t>,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sed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diam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onummy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ibh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uismod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tincidunt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ut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laoreet</w:t>
      </w:r>
      <w:proofErr w:type="spellEnd"/>
      <w:r w:rsidRPr="00B4413F">
        <w:rPr>
          <w:w w:val="105"/>
        </w:rPr>
        <w:t xml:space="preserve"> dolore</w:t>
      </w:r>
      <w:r w:rsidRPr="00B4413F">
        <w:rPr>
          <w:spacing w:val="-16"/>
          <w:w w:val="105"/>
        </w:rPr>
        <w:t xml:space="preserve"> </w:t>
      </w:r>
      <w:r w:rsidRPr="00B4413F">
        <w:rPr>
          <w:w w:val="105"/>
        </w:rPr>
        <w:t>magna</w:t>
      </w:r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aliquam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erat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volutpat</w:t>
      </w:r>
      <w:proofErr w:type="spellEnd"/>
      <w:r w:rsidRPr="00B4413F">
        <w:rPr>
          <w:w w:val="105"/>
        </w:rPr>
        <w:t>.</w:t>
      </w:r>
    </w:p>
    <w:p w14:paraId="08C70378" w14:textId="77777777" w:rsidR="005C6097" w:rsidRPr="00B4413F" w:rsidRDefault="005C6097">
      <w:pPr>
        <w:pStyle w:val="BodyText"/>
        <w:rPr>
          <w:sz w:val="20"/>
        </w:rPr>
      </w:pPr>
    </w:p>
    <w:p w14:paraId="582C2F55" w14:textId="77777777" w:rsidR="00B4413F" w:rsidRPr="00B4413F" w:rsidRDefault="00B4413F" w:rsidP="00B4413F">
      <w:pPr>
        <w:pStyle w:val="BodyText"/>
        <w:ind w:firstLine="102"/>
        <w:rPr>
          <w:sz w:val="26"/>
        </w:rPr>
      </w:pPr>
      <w:r w:rsidRPr="00B4413F">
        <w:rPr>
          <w:sz w:val="26"/>
          <w:highlight w:val="yellow"/>
        </w:rPr>
        <w:t>Image link:</w:t>
      </w:r>
    </w:p>
    <w:p w14:paraId="55DCCE3C" w14:textId="77777777" w:rsidR="005C6097" w:rsidRPr="00B4413F" w:rsidRDefault="005C6097">
      <w:pPr>
        <w:pStyle w:val="BodyText"/>
        <w:rPr>
          <w:sz w:val="20"/>
        </w:rPr>
      </w:pPr>
    </w:p>
    <w:p w14:paraId="1680D0D8" w14:textId="77777777" w:rsidR="005C6097" w:rsidRPr="00B4413F" w:rsidRDefault="005C6097">
      <w:pPr>
        <w:pStyle w:val="BodyText"/>
        <w:rPr>
          <w:sz w:val="20"/>
        </w:rPr>
      </w:pPr>
    </w:p>
    <w:p w14:paraId="66D89B80" w14:textId="77777777" w:rsidR="005C6097" w:rsidRPr="00B4413F" w:rsidRDefault="005C6097">
      <w:pPr>
        <w:pStyle w:val="BodyText"/>
        <w:spacing w:before="3"/>
        <w:rPr>
          <w:sz w:val="27"/>
        </w:rPr>
      </w:pPr>
    </w:p>
    <w:p w14:paraId="1ED274B7" w14:textId="77777777" w:rsidR="005C6097" w:rsidRPr="00B4413F" w:rsidRDefault="00B4413F">
      <w:pPr>
        <w:pStyle w:val="Heading3"/>
        <w:spacing w:before="101"/>
      </w:pPr>
      <w:r w:rsidRPr="00B4413F">
        <w:t>Lorem ipsum dolor</w:t>
      </w:r>
    </w:p>
    <w:p w14:paraId="0AD44396" w14:textId="77777777" w:rsidR="005C6097" w:rsidRPr="00B4413F" w:rsidRDefault="00B4413F">
      <w:pPr>
        <w:pStyle w:val="BodyText"/>
        <w:spacing w:before="235" w:line="321" w:lineRule="auto"/>
        <w:ind w:left="102" w:right="173"/>
      </w:pPr>
      <w:r w:rsidRPr="00B4413F">
        <w:rPr>
          <w:w w:val="105"/>
        </w:rPr>
        <w:t>Lore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ipsum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dolor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sit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met</w:t>
      </w:r>
      <w:proofErr w:type="spellEnd"/>
      <w:r w:rsidRPr="00B4413F">
        <w:rPr>
          <w:w w:val="105"/>
        </w:rPr>
        <w:t>,</w:t>
      </w:r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consectetuer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adipiscing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lit</w:t>
      </w:r>
      <w:proofErr w:type="spellEnd"/>
      <w:r w:rsidRPr="00B4413F">
        <w:rPr>
          <w:w w:val="105"/>
        </w:rPr>
        <w:t>,</w:t>
      </w:r>
      <w:r w:rsidRPr="00B4413F">
        <w:rPr>
          <w:spacing w:val="-25"/>
          <w:w w:val="105"/>
        </w:rPr>
        <w:t xml:space="preserve"> </w:t>
      </w:r>
      <w:r w:rsidRPr="00B4413F">
        <w:rPr>
          <w:w w:val="105"/>
        </w:rPr>
        <w:t>sed</w:t>
      </w:r>
      <w:r w:rsidRPr="00B4413F">
        <w:rPr>
          <w:spacing w:val="-24"/>
          <w:w w:val="105"/>
        </w:rPr>
        <w:t xml:space="preserve"> </w:t>
      </w:r>
      <w:r w:rsidRPr="00B4413F">
        <w:rPr>
          <w:w w:val="105"/>
        </w:rPr>
        <w:t>diam</w:t>
      </w:r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onummy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nibh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euismod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tincidunt</w:t>
      </w:r>
      <w:proofErr w:type="spellEnd"/>
      <w:r w:rsidRPr="00B4413F">
        <w:rPr>
          <w:spacing w:val="-24"/>
          <w:w w:val="105"/>
        </w:rPr>
        <w:t xml:space="preserve"> </w:t>
      </w:r>
      <w:proofErr w:type="spellStart"/>
      <w:r w:rsidRPr="00B4413F">
        <w:rPr>
          <w:w w:val="105"/>
        </w:rPr>
        <w:t>ut</w:t>
      </w:r>
      <w:proofErr w:type="spellEnd"/>
      <w:r w:rsidRPr="00B4413F">
        <w:rPr>
          <w:spacing w:val="-25"/>
          <w:w w:val="105"/>
        </w:rPr>
        <w:t xml:space="preserve"> </w:t>
      </w:r>
      <w:proofErr w:type="spellStart"/>
      <w:r w:rsidRPr="00B4413F">
        <w:rPr>
          <w:w w:val="105"/>
        </w:rPr>
        <w:t>laoreet</w:t>
      </w:r>
      <w:proofErr w:type="spellEnd"/>
      <w:r w:rsidRPr="00B4413F">
        <w:rPr>
          <w:w w:val="105"/>
        </w:rPr>
        <w:t xml:space="preserve"> dolore</w:t>
      </w:r>
      <w:r w:rsidRPr="00B4413F">
        <w:rPr>
          <w:spacing w:val="-16"/>
          <w:w w:val="105"/>
        </w:rPr>
        <w:t xml:space="preserve"> </w:t>
      </w:r>
      <w:r w:rsidRPr="00B4413F">
        <w:rPr>
          <w:w w:val="105"/>
        </w:rPr>
        <w:t>magna</w:t>
      </w:r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aliquam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erat</w:t>
      </w:r>
      <w:proofErr w:type="spellEnd"/>
      <w:r w:rsidRPr="00B4413F">
        <w:rPr>
          <w:spacing w:val="-16"/>
          <w:w w:val="105"/>
        </w:rPr>
        <w:t xml:space="preserve"> </w:t>
      </w:r>
      <w:proofErr w:type="spellStart"/>
      <w:r w:rsidRPr="00B4413F">
        <w:rPr>
          <w:w w:val="105"/>
        </w:rPr>
        <w:t>volutpat</w:t>
      </w:r>
      <w:proofErr w:type="spellEnd"/>
      <w:r w:rsidRPr="00B4413F">
        <w:rPr>
          <w:w w:val="105"/>
        </w:rPr>
        <w:t>.</w:t>
      </w:r>
    </w:p>
    <w:p w14:paraId="4FDB665F" w14:textId="77777777" w:rsidR="005C6097" w:rsidRPr="00B4413F" w:rsidRDefault="005C6097">
      <w:pPr>
        <w:pStyle w:val="BodyText"/>
        <w:rPr>
          <w:sz w:val="26"/>
        </w:rPr>
      </w:pPr>
    </w:p>
    <w:p w14:paraId="3220C55E" w14:textId="77777777" w:rsidR="00B4413F" w:rsidRPr="00B4413F" w:rsidRDefault="00B4413F" w:rsidP="00B4413F">
      <w:pPr>
        <w:pStyle w:val="BodyText"/>
        <w:ind w:firstLine="102"/>
        <w:rPr>
          <w:sz w:val="26"/>
        </w:rPr>
      </w:pPr>
      <w:r w:rsidRPr="00B4413F">
        <w:rPr>
          <w:sz w:val="26"/>
          <w:highlight w:val="yellow"/>
        </w:rPr>
        <w:t>Image link:</w:t>
      </w:r>
    </w:p>
    <w:p w14:paraId="2EF327E0" w14:textId="77777777" w:rsidR="005C6097" w:rsidRPr="00B4413F" w:rsidRDefault="005C6097">
      <w:pPr>
        <w:pStyle w:val="BodyText"/>
        <w:rPr>
          <w:sz w:val="26"/>
        </w:rPr>
      </w:pPr>
    </w:p>
    <w:p w14:paraId="414D7C4A" w14:textId="77777777" w:rsidR="005C6097" w:rsidRPr="00B4413F" w:rsidRDefault="005C6097">
      <w:pPr>
        <w:pStyle w:val="BodyText"/>
        <w:rPr>
          <w:sz w:val="26"/>
        </w:rPr>
      </w:pPr>
    </w:p>
    <w:p w14:paraId="54A5FA66" w14:textId="77777777" w:rsidR="005C6097" w:rsidRPr="00B4413F" w:rsidRDefault="005C6097">
      <w:pPr>
        <w:pStyle w:val="BodyText"/>
        <w:rPr>
          <w:sz w:val="26"/>
        </w:rPr>
      </w:pPr>
    </w:p>
    <w:p w14:paraId="7E83FAE2" w14:textId="77777777" w:rsidR="005C6097" w:rsidRPr="00B4413F" w:rsidRDefault="005C6097">
      <w:pPr>
        <w:pStyle w:val="BodyText"/>
        <w:rPr>
          <w:sz w:val="26"/>
        </w:rPr>
      </w:pPr>
    </w:p>
    <w:p w14:paraId="283CBC85" w14:textId="77777777" w:rsidR="005C6097" w:rsidRPr="00B4413F" w:rsidRDefault="005C6097">
      <w:pPr>
        <w:pStyle w:val="BodyText"/>
        <w:rPr>
          <w:sz w:val="26"/>
        </w:rPr>
      </w:pPr>
    </w:p>
    <w:p w14:paraId="3D18FD14" w14:textId="77777777" w:rsidR="005C6097" w:rsidRPr="00B4413F" w:rsidRDefault="005C6097">
      <w:pPr>
        <w:pStyle w:val="BodyText"/>
        <w:rPr>
          <w:sz w:val="26"/>
        </w:rPr>
      </w:pPr>
    </w:p>
    <w:p w14:paraId="02B1BC0A" w14:textId="77777777" w:rsidR="005C6097" w:rsidRPr="00B4413F" w:rsidRDefault="005C6097">
      <w:pPr>
        <w:pStyle w:val="BodyText"/>
        <w:spacing w:before="11"/>
        <w:rPr>
          <w:sz w:val="31"/>
        </w:rPr>
      </w:pPr>
    </w:p>
    <w:p w14:paraId="13E27255" w14:textId="77777777" w:rsidR="00B4413F" w:rsidRDefault="00B4413F">
      <w:pPr>
        <w:pStyle w:val="Heading1"/>
      </w:pPr>
    </w:p>
    <w:p w14:paraId="11F671DB" w14:textId="77777777" w:rsidR="00B4413F" w:rsidRDefault="00B4413F">
      <w:pPr>
        <w:pStyle w:val="Heading1"/>
      </w:pPr>
    </w:p>
    <w:p w14:paraId="188EA5F1" w14:textId="77777777" w:rsidR="00B4413F" w:rsidRDefault="00B4413F">
      <w:pPr>
        <w:pStyle w:val="Heading1"/>
      </w:pPr>
    </w:p>
    <w:p w14:paraId="70A8754B" w14:textId="77777777" w:rsidR="00B4413F" w:rsidRDefault="00B4413F">
      <w:pPr>
        <w:pStyle w:val="Heading1"/>
      </w:pPr>
    </w:p>
    <w:p w14:paraId="2988148F" w14:textId="77777777" w:rsidR="00B4413F" w:rsidRDefault="00B4413F">
      <w:pPr>
        <w:pStyle w:val="Heading1"/>
      </w:pPr>
    </w:p>
    <w:p w14:paraId="778781F4" w14:textId="09A8BDDA" w:rsidR="005C6097" w:rsidRPr="00B4413F" w:rsidRDefault="00B4413F">
      <w:pPr>
        <w:pStyle w:val="Heading1"/>
      </w:pPr>
      <w:r w:rsidRPr="00B4413F">
        <w:t xml:space="preserve">Get </w:t>
      </w:r>
      <w:proofErr w:type="gramStart"/>
      <w:r w:rsidRPr="00B4413F">
        <w:t>In</w:t>
      </w:r>
      <w:proofErr w:type="gramEnd"/>
      <w:r w:rsidRPr="00B4413F">
        <w:rPr>
          <w:spacing w:val="-54"/>
        </w:rPr>
        <w:t xml:space="preserve"> </w:t>
      </w:r>
      <w:r w:rsidRPr="00B4413F">
        <w:rPr>
          <w:spacing w:val="-11"/>
        </w:rPr>
        <w:t>Touch</w:t>
      </w:r>
    </w:p>
    <w:p w14:paraId="249161EF" w14:textId="77777777" w:rsidR="005C6097" w:rsidRPr="00B4413F" w:rsidRDefault="00B4413F">
      <w:pPr>
        <w:pStyle w:val="BodyText"/>
        <w:spacing w:before="236"/>
        <w:ind w:left="5"/>
        <w:jc w:val="center"/>
      </w:pPr>
      <w:r w:rsidRPr="00B4413F">
        <w:rPr>
          <w:w w:val="105"/>
        </w:rPr>
        <w:t>If you have any questions, please contact us.</w:t>
      </w:r>
    </w:p>
    <w:p w14:paraId="7866D4C7" w14:textId="77777777" w:rsidR="005C6097" w:rsidRPr="00B4413F" w:rsidRDefault="005C6097">
      <w:pPr>
        <w:pStyle w:val="BodyText"/>
        <w:spacing w:before="9"/>
        <w:rPr>
          <w:sz w:val="30"/>
        </w:rPr>
      </w:pPr>
    </w:p>
    <w:p w14:paraId="1BFDD706" w14:textId="77777777" w:rsidR="005C6097" w:rsidRPr="00B4413F" w:rsidRDefault="00B4413F">
      <w:pPr>
        <w:pStyle w:val="BodyText"/>
        <w:spacing w:line="321" w:lineRule="auto"/>
        <w:ind w:left="4229" w:right="4222"/>
        <w:jc w:val="center"/>
      </w:pPr>
      <w:r w:rsidRPr="00B4413F">
        <w:t xml:space="preserve">E: </w:t>
      </w:r>
      <w:hyperlink r:id="rId15">
        <w:r w:rsidRPr="00B4413F">
          <w:t>info@example.co.uk</w:t>
        </w:r>
      </w:hyperlink>
      <w:r w:rsidRPr="00B4413F">
        <w:t xml:space="preserve"> </w:t>
      </w:r>
      <w:r w:rsidRPr="00B4413F">
        <w:rPr>
          <w:w w:val="105"/>
        </w:rPr>
        <w:t>T: 0208 111 2222</w:t>
      </w:r>
    </w:p>
    <w:p w14:paraId="23D5A806" w14:textId="77777777" w:rsidR="00CD722B" w:rsidRPr="001F0189" w:rsidRDefault="00CD722B" w:rsidP="00CD722B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569BC4B9" w14:textId="77777777" w:rsidR="00CD722B" w:rsidRDefault="00CD722B" w:rsidP="00CD722B">
      <w:pPr>
        <w:pStyle w:val="BodyText"/>
        <w:spacing w:before="244"/>
        <w:ind w:right="12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742EB70D" w14:textId="77777777" w:rsidR="005C6097" w:rsidRPr="00B4413F" w:rsidRDefault="005C6097">
      <w:pPr>
        <w:pStyle w:val="BodyText"/>
        <w:rPr>
          <w:sz w:val="29"/>
        </w:rPr>
      </w:pPr>
    </w:p>
    <w:p w14:paraId="6405A96E" w14:textId="5F0637BE" w:rsidR="005C6097" w:rsidRPr="00B4413F" w:rsidRDefault="005C6097" w:rsidP="00CD722B">
      <w:pPr>
        <w:pStyle w:val="BodyText"/>
        <w:tabs>
          <w:tab w:val="left" w:pos="487"/>
          <w:tab w:val="left" w:pos="975"/>
        </w:tabs>
        <w:jc w:val="center"/>
        <w:rPr>
          <w:rFonts w:ascii="Arial"/>
          <w:sz w:val="20"/>
        </w:rPr>
      </w:pPr>
    </w:p>
    <w:p w14:paraId="4841C91C" w14:textId="77777777" w:rsidR="005C6097" w:rsidRPr="00B4413F" w:rsidRDefault="005C6097">
      <w:pPr>
        <w:pStyle w:val="BodyText"/>
        <w:rPr>
          <w:rFonts w:ascii="Arial"/>
          <w:sz w:val="20"/>
        </w:rPr>
      </w:pPr>
    </w:p>
    <w:p w14:paraId="1ECD2372" w14:textId="430F3D75" w:rsidR="005C6097" w:rsidRPr="00B4413F" w:rsidRDefault="005C6097">
      <w:pPr>
        <w:pStyle w:val="BodyText"/>
        <w:spacing w:before="10"/>
        <w:rPr>
          <w:rFonts w:ascii="Arial"/>
          <w:sz w:val="20"/>
        </w:rPr>
      </w:pPr>
    </w:p>
    <w:p w14:paraId="7A46FA89" w14:textId="59B3117E" w:rsidR="005C6097" w:rsidRPr="00B4413F" w:rsidRDefault="005C6097" w:rsidP="00CD722B">
      <w:pPr>
        <w:pStyle w:val="BodyText"/>
        <w:tabs>
          <w:tab w:val="left" w:pos="4590"/>
        </w:tabs>
        <w:spacing w:before="3"/>
        <w:rPr>
          <w:rFonts w:ascii="Arial"/>
          <w:sz w:val="9"/>
        </w:rPr>
        <w:sectPr w:rsidR="005C6097" w:rsidRPr="00B4413F">
          <w:pgSz w:w="11920" w:h="16860"/>
          <w:pgMar w:top="560" w:right="680" w:bottom="480" w:left="680" w:header="274" w:footer="282" w:gutter="0"/>
          <w:cols w:space="720"/>
        </w:sectPr>
      </w:pPr>
    </w:p>
    <w:p w14:paraId="4C2EA768" w14:textId="60F0DE25" w:rsidR="005C6097" w:rsidRPr="00B4413F" w:rsidRDefault="005C6097" w:rsidP="00CD722B">
      <w:pPr>
        <w:pStyle w:val="Heading4"/>
        <w:ind w:left="0" w:right="213"/>
        <w:jc w:val="left"/>
      </w:pPr>
    </w:p>
    <w:sectPr w:rsidR="005C6097" w:rsidRPr="00B4413F">
      <w:pgSz w:w="11920" w:h="16860"/>
      <w:pgMar w:top="560" w:right="68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5DC40" w14:textId="77777777" w:rsidR="002B5828" w:rsidRDefault="002B5828">
      <w:r>
        <w:separator/>
      </w:r>
    </w:p>
  </w:endnote>
  <w:endnote w:type="continuationSeparator" w:id="0">
    <w:p w14:paraId="002ABA0A" w14:textId="77777777" w:rsidR="002B5828" w:rsidRDefault="002B5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783F8" w14:textId="7F97513B" w:rsidR="005C6097" w:rsidRDefault="005C609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A26A4" w14:textId="77777777" w:rsidR="002B5828" w:rsidRDefault="002B5828">
      <w:r>
        <w:separator/>
      </w:r>
    </w:p>
  </w:footnote>
  <w:footnote w:type="continuationSeparator" w:id="0">
    <w:p w14:paraId="373D5E3C" w14:textId="77777777" w:rsidR="002B5828" w:rsidRDefault="002B58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36B99" w14:textId="639F2C4A" w:rsidR="005C6097" w:rsidRDefault="005C6097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sTQytzQ0sjQ2NzNQ0lEKTi0uzszPAykwqgUAekMMHCwAAAA="/>
  </w:docVars>
  <w:rsids>
    <w:rsidRoot w:val="005C6097"/>
    <w:rsid w:val="00164CC7"/>
    <w:rsid w:val="002B5828"/>
    <w:rsid w:val="003D1490"/>
    <w:rsid w:val="005C6097"/>
    <w:rsid w:val="007A655B"/>
    <w:rsid w:val="0083765F"/>
    <w:rsid w:val="00B4413F"/>
    <w:rsid w:val="00CD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56E24"/>
  <w15:docId w15:val="{6E701CD5-CD5D-46F4-9A15-E3B5C589A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ind w:left="5"/>
      <w:jc w:val="center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02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uiPriority w:val="9"/>
    <w:unhideWhenUsed/>
    <w:qFormat/>
    <w:pPr>
      <w:spacing w:before="99"/>
      <w:ind w:left="5"/>
      <w:jc w:val="center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441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13F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B441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13F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CD72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mailto:info@example.co.uk" TargetMode="External"/><Relationship Id="rId10" Type="http://schemas.openxmlformats.org/officeDocument/2006/relationships/hyperlink" Target="https://pixaba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| Optima Computers</dc:creator>
  <cp:keywords/>
  <dc:description/>
  <cp:lastModifiedBy>Konstantin | Optima Computers</cp:lastModifiedBy>
  <cp:revision>4</cp:revision>
  <dcterms:created xsi:type="dcterms:W3CDTF">2020-01-10T17:01:00Z</dcterms:created>
  <dcterms:modified xsi:type="dcterms:W3CDTF">2020-01-3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